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C4942" w:rsidR="00CD6E9D" w:rsidP="00CD6E9D" w:rsidRDefault="0094683F" w14:paraId="4B5B974E" w14:textId="77777777">
      <w:pPr>
        <w:pStyle w:val="Heading2"/>
        <w:ind w:left="2700"/>
        <w:rPr>
          <w:rFonts w:ascii="Arial" w:hAnsi="Arial"/>
          <w:b/>
          <w:sz w:val="10"/>
          <w:szCs w:val="10"/>
        </w:rPr>
      </w:pPr>
      <w:r>
        <w:rPr>
          <w:rFonts w:ascii="Arial" w:hAnsi="Arial"/>
          <w:sz w:val="24"/>
        </w:rPr>
        <w:t xml:space="preserve"> </w:t>
      </w:r>
    </w:p>
    <w:p w:rsidR="00CD6E9D" w:rsidP="00CD6E9D" w:rsidRDefault="00CD6E9D" w14:paraId="13C860D5" w14:textId="77777777">
      <w:pPr>
        <w:pStyle w:val="Heading2"/>
        <w:ind w:left="2700"/>
        <w:rPr>
          <w:rFonts w:ascii="Arial" w:hAnsi="Arial"/>
          <w:b/>
          <w:sz w:val="24"/>
        </w:rPr>
      </w:pPr>
    </w:p>
    <w:p w:rsidR="00CD6E9D" w:rsidP="00CD6E9D" w:rsidRDefault="00EE4D43" w14:paraId="09378886" w14:textId="77777777">
      <w:pPr>
        <w:pStyle w:val="Heading2"/>
        <w:jc w:val="center"/>
        <w:rPr>
          <w:rFonts w:ascii="Arial" w:hAnsi="Arial"/>
          <w:sz w:val="48"/>
        </w:rPr>
      </w:pPr>
      <w:r>
        <w:rPr>
          <w:rFonts w:ascii="Arial" w:hAnsi="Arial"/>
          <w:noProof/>
          <w:sz w:val="48"/>
        </w:rPr>
        <w:drawing>
          <wp:inline distT="0" distB="0" distL="0" distR="0" wp14:anchorId="201784D9" wp14:editId="2E008AF8">
            <wp:extent cx="1452880" cy="924560"/>
            <wp:effectExtent l="0" t="0" r="0" b="0"/>
            <wp:docPr id="2" name="Picture 1" descr="B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TE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80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BC4942" w:rsidR="00CD6E9D" w:rsidP="00CD6E9D" w:rsidRDefault="00CD6E9D" w14:paraId="327D388C" w14:textId="77777777">
      <w:pPr>
        <w:rPr>
          <w:sz w:val="6"/>
          <w:szCs w:val="6"/>
        </w:rPr>
      </w:pPr>
    </w:p>
    <w:p w:rsidRPr="00F4543A" w:rsidR="0094683F" w:rsidP="0094683F" w:rsidRDefault="0094683F" w14:paraId="08EF31B9" w14:textId="77777777">
      <w:pPr>
        <w:pStyle w:val="Heading8"/>
        <w:rPr>
          <w:rFonts w:ascii="Arial" w:hAnsi="Arial"/>
          <w:i/>
          <w:sz w:val="40"/>
          <w:szCs w:val="40"/>
        </w:rPr>
      </w:pPr>
      <w:r w:rsidRPr="00F4543A">
        <w:rPr>
          <w:rFonts w:ascii="Arial" w:hAnsi="Arial"/>
          <w:sz w:val="40"/>
          <w:szCs w:val="40"/>
        </w:rPr>
        <w:t>Thank you for taking this survey!</w:t>
      </w:r>
    </w:p>
    <w:p w:rsidRPr="00F4543A" w:rsidR="0094683F" w:rsidP="0094683F" w:rsidRDefault="0094683F" w14:paraId="5B533808" w14:textId="77777777">
      <w:pPr>
        <w:pStyle w:val="BodyTextIndent"/>
        <w:ind w:left="0"/>
        <w:jc w:val="center"/>
        <w:rPr>
          <w:rFonts w:ascii="Arial" w:hAnsi="Arial"/>
          <w:b/>
          <w:i w:val="0"/>
          <w:sz w:val="28"/>
          <w:szCs w:val="28"/>
        </w:rPr>
      </w:pPr>
    </w:p>
    <w:p w:rsidR="0094683F" w:rsidP="0094683F" w:rsidRDefault="0094683F" w14:paraId="22998318" w14:textId="56844547">
      <w:pPr>
        <w:pStyle w:val="BodyTextIndent"/>
        <w:ind w:left="0"/>
        <w:rPr>
          <w:rFonts w:ascii="Arial" w:hAnsi="Arial"/>
          <w:i w:val="0"/>
        </w:rPr>
      </w:pPr>
      <w:r>
        <w:rPr>
          <w:rFonts w:ascii="Arial" w:hAnsi="Arial"/>
          <w:b/>
          <w:i w:val="0"/>
        </w:rPr>
        <w:t xml:space="preserve">Instructions. </w:t>
      </w:r>
      <w:r>
        <w:rPr>
          <w:rFonts w:ascii="Arial" w:hAnsi="Arial"/>
          <w:i w:val="0"/>
        </w:rPr>
        <w:t>Please take a few minutes to answer these questions</w:t>
      </w:r>
      <w:r w:rsidRPr="00F37F6A">
        <w:rPr>
          <w:rFonts w:ascii="Arial" w:hAnsi="Arial"/>
          <w:i w:val="0"/>
        </w:rPr>
        <w:t>.</w:t>
      </w:r>
      <w:r>
        <w:rPr>
          <w:rFonts w:ascii="Arial" w:hAnsi="Arial"/>
          <w:b/>
          <w:i w:val="0"/>
        </w:rPr>
        <w:t xml:space="preserve"> </w:t>
      </w:r>
      <w:r w:rsidR="00D95247">
        <w:rPr>
          <w:rFonts w:ascii="Arial" w:hAnsi="Arial"/>
          <w:i w:val="0"/>
        </w:rPr>
        <w:t>The information you provide will</w:t>
      </w:r>
      <w:r w:rsidR="00F37F6A">
        <w:rPr>
          <w:rFonts w:ascii="Arial" w:hAnsi="Arial"/>
          <w:i w:val="0"/>
        </w:rPr>
        <w:t xml:space="preserve"> help improve the BTE program. </w:t>
      </w:r>
      <w:r w:rsidR="0059465C">
        <w:rPr>
          <w:rFonts w:ascii="Arial" w:hAnsi="Arial"/>
          <w:i w:val="0"/>
        </w:rPr>
        <w:t xml:space="preserve">Your individual </w:t>
      </w:r>
      <w:r>
        <w:rPr>
          <w:rFonts w:ascii="Arial" w:hAnsi="Arial"/>
          <w:i w:val="0"/>
        </w:rPr>
        <w:t xml:space="preserve">information will </w:t>
      </w:r>
      <w:r w:rsidR="00915218">
        <w:rPr>
          <w:rFonts w:ascii="Arial" w:hAnsi="Arial"/>
          <w:i w:val="0"/>
        </w:rPr>
        <w:t>be treated confidentially</w:t>
      </w:r>
      <w:r w:rsidR="00F37F6A">
        <w:rPr>
          <w:rFonts w:ascii="Arial" w:hAnsi="Arial"/>
          <w:i w:val="0"/>
        </w:rPr>
        <w:t xml:space="preserve">. </w:t>
      </w:r>
      <w:r>
        <w:rPr>
          <w:rFonts w:ascii="Arial" w:hAnsi="Arial"/>
          <w:i w:val="0"/>
        </w:rPr>
        <w:t>Thank you!</w:t>
      </w:r>
    </w:p>
    <w:p w:rsidRPr="00F4543A" w:rsidR="0094683F" w:rsidP="0094683F" w:rsidRDefault="0094683F" w14:paraId="7646F0AE" w14:textId="77777777">
      <w:pPr>
        <w:tabs>
          <w:tab w:val="left" w:pos="5940"/>
          <w:tab w:val="left" w:pos="6480"/>
          <w:tab w:val="left" w:pos="7200"/>
          <w:tab w:val="left" w:pos="7740"/>
        </w:tabs>
        <w:rPr>
          <w:sz w:val="28"/>
          <w:szCs w:val="28"/>
        </w:rPr>
      </w:pPr>
    </w:p>
    <w:p w:rsidR="0094683F" w:rsidRDefault="0094683F" w14:paraId="1A8C2F8F" w14:textId="104D87BD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t xml:space="preserve">About </w:t>
      </w:r>
      <w:r w:rsidRPr="00257D6D">
        <w:rPr>
          <w:rFonts w:ascii="Arial" w:hAnsi="Arial"/>
          <w:color w:val="FFFFFF"/>
          <w:sz w:val="28"/>
          <w:highlight w:val="black"/>
        </w:rPr>
        <w:t xml:space="preserve">You </w:t>
      </w:r>
    </w:p>
    <w:p w:rsidRPr="00F4543A" w:rsidR="0094683F" w:rsidRDefault="0094683F" w14:paraId="0F094D9B" w14:textId="77777777">
      <w:pPr>
        <w:tabs>
          <w:tab w:val="left" w:pos="3780"/>
          <w:tab w:val="left" w:pos="7380"/>
        </w:tabs>
        <w:rPr>
          <w:rFonts w:ascii="Arial" w:hAnsi="Arial"/>
          <w:sz w:val="28"/>
          <w:szCs w:val="28"/>
        </w:rPr>
      </w:pPr>
    </w:p>
    <w:p w:rsidRPr="00F4543A" w:rsidR="00295062" w:rsidP="00295062" w:rsidRDefault="00295062" w14:paraId="64367278" w14:textId="4ABFA6E9">
      <w:pPr>
        <w:tabs>
          <w:tab w:val="left" w:pos="3780"/>
          <w:tab w:val="left" w:pos="7380"/>
        </w:tabs>
        <w:rPr>
          <w:rFonts w:ascii="Arial" w:hAnsi="Arial"/>
          <w:sz w:val="28"/>
          <w:szCs w:val="28"/>
        </w:rPr>
        <w:sectPr w:rsidRPr="00F4543A" w:rsidR="00295062" w:rsidSect="00176317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900" w:right="1080" w:bottom="1440" w:left="1260" w:header="720" w:footer="720" w:gutter="0"/>
          <w:cols w:equalWidth="0" w:space="720">
            <w:col w:w="9810"/>
          </w:cols>
          <w:titlePg/>
          <w:docGrid w:linePitch="326"/>
        </w:sectPr>
      </w:pPr>
    </w:p>
    <w:p w:rsidRPr="001832B4" w:rsidR="001221CC" w:rsidP="007F1150" w:rsidRDefault="001221CC" w14:paraId="4E9BAC8D" w14:textId="0124E34D">
      <w:pPr>
        <w:pStyle w:val="ListParagraph"/>
        <w:numPr>
          <w:ilvl w:val="0"/>
          <w:numId w:val="4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 w:rsidRPr="001832B4">
        <w:rPr>
          <w:rFonts w:ascii="Arial" w:hAnsi="Arial"/>
        </w:rPr>
        <w:t xml:space="preserve">Has a primary caregiver (parent or other guardian with whom you live) attended higher education (education beyond high school or secondary school – such as college, university, vocational training institutes, etc.)? </w:t>
      </w:r>
    </w:p>
    <w:p w:rsidRPr="00B22B73" w:rsidR="001221CC" w:rsidP="00BF4C4A" w:rsidRDefault="001221CC" w14:paraId="45377B08" w14:textId="77777777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:rsidRPr="00B22B73" w:rsidR="001221CC" w:rsidP="00BF4C4A" w:rsidRDefault="001221CC" w14:paraId="7C77CBA0" w14:textId="77777777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:rsidRPr="00B22B73" w:rsidR="001221CC" w:rsidP="00BF4C4A" w:rsidRDefault="001221CC" w14:paraId="1ACBC4A5" w14:textId="77777777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Don’t Know / Not Applicable</w:t>
      </w:r>
    </w:p>
    <w:p w:rsidR="001221CC" w:rsidP="00C13D4B" w:rsidRDefault="001221CC" w14:paraId="18173D69" w14:textId="77777777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</w:p>
    <w:p w:rsidRPr="00C13D4B" w:rsidR="00C13D4B" w:rsidP="00C13D4B" w:rsidRDefault="00C13D4B" w14:paraId="76FB91B4" w14:textId="2625B2D0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  <w:r w:rsidRPr="009C0613">
        <w:rPr>
          <w:rFonts w:ascii="Arial" w:hAnsi="Arial"/>
          <w:b/>
          <w:bCs/>
          <w:i/>
          <w:iCs/>
        </w:rPr>
        <w:t>For sites that focus on volunteering activities:</w:t>
      </w:r>
    </w:p>
    <w:p w:rsidRPr="0076205E" w:rsidR="00C13D4B" w:rsidP="007F1150" w:rsidRDefault="00C13D4B" w14:paraId="2C119BBB" w14:textId="19630E71">
      <w:pPr>
        <w:pStyle w:val="ListParagraph"/>
        <w:numPr>
          <w:ilvl w:val="0"/>
          <w:numId w:val="4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 w:rsidRPr="0076205E">
        <w:rPr>
          <w:rFonts w:ascii="Arial" w:hAnsi="Arial"/>
        </w:rPr>
        <w:t>(</w:t>
      </w:r>
      <w:r w:rsidRPr="0076205E" w:rsidR="001832B4">
        <w:rPr>
          <w:rFonts w:ascii="Arial" w:hAnsi="Arial"/>
        </w:rPr>
        <w:t>2</w:t>
      </w:r>
      <w:r w:rsidRPr="0076205E">
        <w:rPr>
          <w:rFonts w:ascii="Arial" w:hAnsi="Arial"/>
        </w:rPr>
        <w:t>a) Do you volunteer in your community outside of BTE or school requirements?</w:t>
      </w:r>
    </w:p>
    <w:p w:rsidRPr="00884603" w:rsidR="00C13D4B" w:rsidP="00C13D4B" w:rsidRDefault="00C13D4B" w14:paraId="3A9019CB" w14:textId="77777777">
      <w:pPr>
        <w:pStyle w:val="ListParagraph"/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:rsidRPr="00B22B73" w:rsidR="00C13D4B" w:rsidP="00C13D4B" w:rsidRDefault="00C13D4B" w14:paraId="453A57D0" w14:textId="77777777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:rsidRPr="00B22B73" w:rsidR="00C13D4B" w:rsidP="00C13D4B" w:rsidRDefault="00C13D4B" w14:paraId="6A47A2F2" w14:textId="77777777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:rsidRPr="009368C4" w:rsidR="00C13D4B" w:rsidP="00C13D4B" w:rsidRDefault="00C13D4B" w14:paraId="59431CB1" w14:textId="77777777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  <w:r w:rsidRPr="009368C4">
        <w:rPr>
          <w:rFonts w:ascii="Arial" w:hAnsi="Arial" w:cs="Arial"/>
          <w:sz w:val="22"/>
          <w:szCs w:val="22"/>
        </w:rPr>
        <w:t xml:space="preserve"> </w:t>
      </w:r>
    </w:p>
    <w:p w:rsidR="00C13D4B" w:rsidP="00C13D4B" w:rsidRDefault="00C13D4B" w14:paraId="7EB09906" w14:textId="417A3C95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D82BE5">
        <w:rPr>
          <w:rFonts w:ascii="Arial" w:hAnsi="Arial"/>
        </w:rPr>
        <w:t xml:space="preserve">If yes, please </w:t>
      </w:r>
      <w:r w:rsidR="008A44CE">
        <w:rPr>
          <w:rFonts w:ascii="Arial" w:hAnsi="Arial"/>
        </w:rPr>
        <w:t>check</w:t>
      </w:r>
      <w:r w:rsidRPr="00D82BE5">
        <w:rPr>
          <w:rFonts w:ascii="Arial" w:hAnsi="Arial"/>
        </w:rPr>
        <w:t xml:space="preserve"> the type of volunteering activity that you do</w:t>
      </w:r>
      <w:r w:rsidR="008A44CE">
        <w:rPr>
          <w:rFonts w:ascii="Arial" w:hAnsi="Arial"/>
        </w:rPr>
        <w:t xml:space="preserve"> (</w:t>
      </w:r>
      <w:r w:rsidRPr="008340A6" w:rsidR="008A44CE">
        <w:rPr>
          <w:rFonts w:ascii="Arial" w:hAnsi="Arial"/>
          <w:i/>
          <w:iCs/>
        </w:rPr>
        <w:t>check all that apply</w:t>
      </w:r>
      <w:r w:rsidR="008A44CE">
        <w:rPr>
          <w:rFonts w:ascii="Arial" w:hAnsi="Arial"/>
        </w:rPr>
        <w:t>):</w:t>
      </w:r>
    </w:p>
    <w:p w:rsidRPr="00D82BE5" w:rsidR="0054050F" w:rsidP="00C13D4B" w:rsidRDefault="0054050F" w14:paraId="277747CD" w14:textId="77777777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:rsidRPr="0054050F" w:rsidR="005D069F" w:rsidP="007F1150" w:rsidRDefault="005D069F" w14:paraId="55C1DA38" w14:textId="3C5286EA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Tutoring (of peers or younger students)  </w:t>
      </w:r>
    </w:p>
    <w:p w:rsidRPr="0054050F" w:rsidR="005D069F" w:rsidP="007F1150" w:rsidRDefault="005D069F" w14:paraId="08DD68EB" w14:textId="5AB19E06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Hospital/nursing home  </w:t>
      </w:r>
    </w:p>
    <w:p w:rsidRPr="0054050F" w:rsidR="005D069F" w:rsidP="007F1150" w:rsidRDefault="005D069F" w14:paraId="310EB94B" w14:textId="31F52782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Animal shelter  </w:t>
      </w:r>
    </w:p>
    <w:p w:rsidRPr="0054050F" w:rsidR="005D069F" w:rsidP="007F1150" w:rsidRDefault="005D069F" w14:paraId="1CE73562" w14:textId="10AD7521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Food bank/soup kitchen  </w:t>
      </w:r>
    </w:p>
    <w:p w:rsidRPr="0054050F" w:rsidR="005D069F" w:rsidP="007F1150" w:rsidRDefault="005D069F" w14:paraId="6CF7C0D9" w14:textId="03749F70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Place of worship (church/temple/mosque)  </w:t>
      </w:r>
    </w:p>
    <w:p w:rsidRPr="0054050F" w:rsidR="005D069F" w:rsidP="007F1150" w:rsidRDefault="005D069F" w14:paraId="77AE3346" w14:textId="470AF595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Local library  </w:t>
      </w:r>
    </w:p>
    <w:p w:rsidRPr="0054050F" w:rsidR="005D069F" w:rsidP="007F1150" w:rsidRDefault="005D069F" w14:paraId="70F1FABD" w14:textId="5B6757A4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Charity/non-profit organization</w:t>
      </w:r>
    </w:p>
    <w:p w:rsidRPr="00176317" w:rsidR="0054050F" w:rsidP="00176317" w:rsidRDefault="005D069F" w14:paraId="315F4049" w14:textId="2ADCF14A">
      <w:pPr>
        <w:pStyle w:val="ListParagraph"/>
        <w:numPr>
          <w:ilvl w:val="0"/>
          <w:numId w:val="5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Other</w:t>
      </w:r>
      <w:r w:rsidR="00727B85">
        <w:rPr>
          <w:rFonts w:ascii="Arial" w:hAnsi="Arial"/>
          <w:noProof/>
        </w:rPr>
        <w:t xml:space="preserve">, </w:t>
      </w:r>
      <w:r w:rsidRPr="00727B85">
        <w:rPr>
          <w:rFonts w:ascii="Arial" w:hAnsi="Arial"/>
          <w:noProof/>
        </w:rPr>
        <w:t>please specify:______________________</w:t>
      </w:r>
      <w:r w:rsidRPr="00727B85" w:rsidR="0054050F">
        <w:rPr>
          <w:rFonts w:ascii="Arial" w:hAnsi="Arial"/>
          <w:noProof/>
        </w:rPr>
        <w:t>___________</w:t>
      </w:r>
      <w:r w:rsidRPr="00727B85">
        <w:rPr>
          <w:rFonts w:ascii="Arial" w:hAnsi="Arial"/>
          <w:noProof/>
        </w:rPr>
        <w:t>_____________</w:t>
      </w:r>
    </w:p>
    <w:p w:rsidRPr="0049410D" w:rsidR="0001703A" w:rsidP="0049410D" w:rsidRDefault="0049410D" w14:paraId="3891A857" w14:textId="48AA1206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496092">
        <w:rPr>
          <w:rFonts w:ascii="Arial" w:hAnsi="Arial"/>
          <w:b/>
          <w:szCs w:val="24"/>
        </w:rPr>
        <w:t xml:space="preserve">next page . . . </w:t>
      </w:r>
    </w:p>
    <w:p w:rsidR="00C13D4B" w:rsidP="00C13D4B" w:rsidRDefault="00C13D4B" w14:paraId="2613BAEC" w14:textId="2E2FB53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75670A">
        <w:rPr>
          <w:rFonts w:ascii="Arial" w:hAnsi="Arial"/>
        </w:rPr>
        <w:lastRenderedPageBreak/>
        <w:t xml:space="preserve">How often do you </w:t>
      </w:r>
      <w:r w:rsidR="00BE7F88">
        <w:rPr>
          <w:rFonts w:ascii="Arial" w:hAnsi="Arial"/>
        </w:rPr>
        <w:t>take part in</w:t>
      </w:r>
      <w:r w:rsidRPr="0075670A">
        <w:rPr>
          <w:rFonts w:ascii="Arial" w:hAnsi="Arial"/>
        </w:rPr>
        <w:t xml:space="preserve"> volunteer activit</w:t>
      </w:r>
      <w:r w:rsidR="00BE7F88">
        <w:rPr>
          <w:rFonts w:ascii="Arial" w:hAnsi="Arial"/>
        </w:rPr>
        <w:t>ies</w:t>
      </w:r>
      <w:r w:rsidR="00727B85">
        <w:rPr>
          <w:rFonts w:ascii="Arial" w:hAnsi="Arial"/>
        </w:rPr>
        <w:t>?</w:t>
      </w:r>
    </w:p>
    <w:p w:rsidR="0001703A" w:rsidP="00C13D4B" w:rsidRDefault="0001703A" w14:paraId="2873E34C" w14:textId="792A06BB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:rsidRPr="0001703A" w:rsidR="0001703A" w:rsidP="007F1150" w:rsidRDefault="0001703A" w14:paraId="10A33C9A" w14:textId="26A0E13A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:rsidRPr="0001703A" w:rsidR="0001703A" w:rsidP="007F1150" w:rsidRDefault="0001703A" w14:paraId="615897EA" w14:textId="3E02D81E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:rsidRPr="0001703A" w:rsidR="0001703A" w:rsidP="007F1150" w:rsidRDefault="0001703A" w14:paraId="1EC8E026" w14:textId="7356CA0E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:rsidRPr="0001703A" w:rsidR="0001703A" w:rsidP="007F1150" w:rsidRDefault="0001703A" w14:paraId="1B4BDA1D" w14:textId="05C4554E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:rsidRPr="0001703A" w:rsidR="00C13D4B" w:rsidP="007F1150" w:rsidRDefault="0001703A" w14:paraId="5DF6BB56" w14:textId="77FD8195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:rsidR="00C13D4B" w:rsidP="00C13D4B" w:rsidRDefault="00C13D4B" w14:paraId="5D7DC448" w14:textId="13CC7B3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:rsidRPr="004340AF" w:rsidR="004340AF" w:rsidP="00C13D4B" w:rsidRDefault="00C13D4B" w14:paraId="2ECD3A9E" w14:textId="77A16D3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  <w:bookmarkStart w:name="_Hlk99712392" w:id="0"/>
      <w:r w:rsidRPr="009C0613">
        <w:rPr>
          <w:rFonts w:ascii="Arial" w:hAnsi="Arial"/>
          <w:b/>
          <w:bCs/>
          <w:i/>
          <w:iCs/>
        </w:rPr>
        <w:t xml:space="preserve">For sites that </w:t>
      </w:r>
      <w:r w:rsidR="00A0719D">
        <w:rPr>
          <w:rFonts w:ascii="Arial" w:hAnsi="Arial"/>
          <w:b/>
          <w:bCs/>
          <w:i/>
          <w:iCs/>
        </w:rPr>
        <w:t>do not</w:t>
      </w:r>
      <w:r w:rsidRPr="009C0613">
        <w:rPr>
          <w:rFonts w:ascii="Arial" w:hAnsi="Arial"/>
          <w:b/>
          <w:bCs/>
          <w:i/>
          <w:iCs/>
        </w:rPr>
        <w:t xml:space="preserve"> focus on volunteering activities:</w:t>
      </w:r>
    </w:p>
    <w:p w:rsidRPr="003B0610" w:rsidR="00C13D4B" w:rsidP="00BE7F88" w:rsidRDefault="00C13D4B" w14:paraId="65697DB2" w14:textId="624974A3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450"/>
        <w:rPr>
          <w:rFonts w:ascii="Arial" w:hAnsi="Arial"/>
        </w:rPr>
      </w:pPr>
      <w:r w:rsidRPr="003B0610">
        <w:rPr>
          <w:rFonts w:ascii="Arial" w:hAnsi="Arial"/>
        </w:rPr>
        <w:t>(</w:t>
      </w:r>
      <w:r w:rsidR="001832B4">
        <w:rPr>
          <w:rFonts w:ascii="Arial" w:hAnsi="Arial"/>
        </w:rPr>
        <w:t>2</w:t>
      </w:r>
      <w:r w:rsidRPr="003B0610">
        <w:rPr>
          <w:rFonts w:ascii="Arial" w:hAnsi="Arial"/>
        </w:rPr>
        <w:t>b) Do you participate in other extra-curricular activities outside of BTE or school requirements?</w:t>
      </w:r>
    </w:p>
    <w:p w:rsidR="00C13D4B" w:rsidP="00C13D4B" w:rsidRDefault="00C13D4B" w14:paraId="1B081379" w14:textId="54B88A3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:rsidRPr="00B22B73" w:rsidR="00C13D4B" w:rsidP="00C13D4B" w:rsidRDefault="00C13D4B" w14:paraId="1FDFBB76" w14:textId="3CC8F2BB">
      <w:pPr>
        <w:tabs>
          <w:tab w:val="left" w:pos="810"/>
        </w:tabs>
        <w:spacing w:line="288" w:lineRule="auto"/>
        <w:ind w:left="81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:rsidRPr="00B22B73" w:rsidR="00C13D4B" w:rsidP="00C13D4B" w:rsidRDefault="00C13D4B" w14:paraId="652761AD" w14:textId="7A72FBFD">
      <w:pPr>
        <w:tabs>
          <w:tab w:val="left" w:pos="810"/>
        </w:tabs>
        <w:spacing w:line="288" w:lineRule="auto"/>
        <w:ind w:left="810"/>
        <w:rPr>
          <w:rFonts w:ascii="Arial" w:hAnsi="Arial" w:cs="Arial"/>
        </w:rPr>
      </w:pPr>
      <w:r w:rsidRPr="00B22B73">
        <w:rPr>
          <w:rFonts w:ascii="Wingdings" w:hAnsi="Wingdings" w:eastAsia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:rsidR="00C13D4B" w:rsidP="00C13D4B" w:rsidRDefault="00C13D4B" w14:paraId="32DB1273" w14:textId="65970AF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810"/>
      </w:pPr>
      <w:r>
        <w:t xml:space="preserve"> </w:t>
      </w:r>
    </w:p>
    <w:p w:rsidRPr="00CF4448" w:rsidR="00BE7F88" w:rsidP="00BE7F88" w:rsidRDefault="00BE7F88" w14:paraId="22A44CCB" w14:textId="1616606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</w:rPr>
      </w:pPr>
      <w:bookmarkStart w:name="_Hlk99726367" w:id="1"/>
      <w:r>
        <w:rPr>
          <w:rFonts w:ascii="Arial" w:hAnsi="Arial"/>
        </w:rPr>
        <w:t xml:space="preserve">       </w:t>
      </w:r>
      <w:r w:rsidRPr="00CF4448">
        <w:rPr>
          <w:rFonts w:ascii="Arial" w:hAnsi="Arial"/>
        </w:rPr>
        <w:t>If yes, please describe the type of activit</w:t>
      </w:r>
      <w:r>
        <w:rPr>
          <w:rFonts w:ascii="Arial" w:hAnsi="Arial"/>
        </w:rPr>
        <w:t>ies</w:t>
      </w:r>
      <w:r w:rsidRPr="00CF4448">
        <w:rPr>
          <w:rFonts w:ascii="Arial" w:hAnsi="Arial"/>
        </w:rPr>
        <w:t xml:space="preserve"> that you do:</w:t>
      </w:r>
    </w:p>
    <w:p w:rsidRPr="004B6667" w:rsidR="00BE7F88" w:rsidP="00BE7F88" w:rsidRDefault="00BE7F88" w14:paraId="1422D1B4" w14:textId="77777777">
      <w:pPr>
        <w:pStyle w:val="BodyText"/>
        <w:tabs>
          <w:tab w:val="left" w:pos="432"/>
          <w:tab w:val="left" w:pos="1152"/>
        </w:tabs>
        <w:spacing w:before="80" w:line="288" w:lineRule="auto"/>
        <w:ind w:left="180" w:hanging="108"/>
        <w:rPr>
          <w:rFonts w:ascii="Arial" w:hAnsi="Arial"/>
          <w:b/>
          <w:i/>
          <w:sz w:val="22"/>
          <w:u w:val="single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 xml:space="preserve">                                                                   </w:t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 xml:space="preserve"> </w:t>
      </w:r>
    </w:p>
    <w:p w:rsidR="00BE7F88" w:rsidP="00BE7F88" w:rsidRDefault="00BE7F88" w14:paraId="16D3B016" w14:textId="77777777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:rsidR="00BE7F88" w:rsidP="00BE7F88" w:rsidRDefault="00BE7F88" w14:paraId="5216F4F9" w14:textId="4BA66C6D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>
        <w:rPr>
          <w:rFonts w:ascii="Arial" w:hAnsi="Arial"/>
        </w:rPr>
        <w:t xml:space="preserve">       </w:t>
      </w:r>
      <w:r w:rsidRPr="0075670A">
        <w:rPr>
          <w:rFonts w:ascii="Arial" w:hAnsi="Arial"/>
        </w:rPr>
        <w:t xml:space="preserve">How often do you </w:t>
      </w:r>
      <w:r>
        <w:rPr>
          <w:rFonts w:ascii="Arial" w:hAnsi="Arial"/>
        </w:rPr>
        <w:t>participate in activities outside of BTE or school requirements?</w:t>
      </w:r>
    </w:p>
    <w:p w:rsidR="00BE7F88" w:rsidP="00BE7F88" w:rsidRDefault="00BE7F88" w14:paraId="55C0E6C2" w14:textId="77777777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:rsidRPr="0001703A" w:rsidR="00BE7F88" w:rsidP="00BE7F88" w:rsidRDefault="00BE7F88" w14:paraId="64619104" w14:textId="77777777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:rsidRPr="0001703A" w:rsidR="00BE7F88" w:rsidP="00BE7F88" w:rsidRDefault="00BE7F88" w14:paraId="0E053FEA" w14:textId="77777777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:rsidRPr="0001703A" w:rsidR="00BE7F88" w:rsidP="00BE7F88" w:rsidRDefault="00BE7F88" w14:paraId="7A71B857" w14:textId="77777777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:rsidRPr="0001703A" w:rsidR="00BE7F88" w:rsidP="00BE7F88" w:rsidRDefault="00BE7F88" w14:paraId="77B9D49E" w14:textId="77777777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:rsidR="00BE7F88" w:rsidP="00BE7F88" w:rsidRDefault="00BE7F88" w14:paraId="2F1EAAB5" w14:textId="71E0CEA9">
      <w:pPr>
        <w:pStyle w:val="ListParagraph"/>
        <w:numPr>
          <w:ilvl w:val="0"/>
          <w:numId w:val="6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:rsidRPr="0001703A" w:rsidR="00907C89" w:rsidP="00907C89" w:rsidRDefault="00907C89" w14:paraId="586528B2" w14:textId="77777777">
      <w:pPr>
        <w:pStyle w:val="ListParagraph"/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</w:p>
    <w:bookmarkEnd w:id="1"/>
    <w:p w:rsidRPr="009F2C90" w:rsidR="00BA3249" w:rsidP="00BA3249" w:rsidRDefault="00BA3249" w14:paraId="574CCBF2" w14:textId="46A8AF50"/>
    <w:p w:rsidRPr="004340AF" w:rsidR="00BA3249" w:rsidP="007F1150" w:rsidRDefault="00BA3249" w14:paraId="3838DF60" w14:textId="7C1608D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340AF">
        <w:rPr>
          <w:rFonts w:ascii="Arial" w:hAnsi="Arial" w:cs="Arial"/>
        </w:rPr>
        <w:t>During this school year, have you interacted with anyone at J&amp;J [insert local operating name] for career advice?</w:t>
      </w:r>
    </w:p>
    <w:p w:rsidRPr="00B22B73" w:rsidR="00BA3249" w:rsidP="00BA3249" w:rsidRDefault="00BA3249" w14:paraId="78DE4541" w14:textId="11854FEF">
      <w:pPr>
        <w:rPr>
          <w:rFonts w:ascii="Arial" w:hAnsi="Arial" w:cs="Arial"/>
        </w:rPr>
      </w:pPr>
    </w:p>
    <w:p w:rsidRPr="00B96F59" w:rsidR="00BA3249" w:rsidP="007F1150" w:rsidRDefault="00BA3249" w14:paraId="0213D796" w14:textId="0344648F">
      <w:pPr>
        <w:pStyle w:val="ListParagraph"/>
        <w:numPr>
          <w:ilvl w:val="0"/>
          <w:numId w:val="6"/>
        </w:numPr>
        <w:spacing w:line="288" w:lineRule="auto"/>
        <w:ind w:left="1080"/>
        <w:rPr>
          <w:rFonts w:ascii="Arial" w:hAnsi="Arial" w:cs="Arial"/>
        </w:rPr>
      </w:pPr>
      <w:r w:rsidRPr="00B96F59">
        <w:rPr>
          <w:rFonts w:ascii="Arial" w:hAnsi="Arial" w:cs="Arial"/>
        </w:rPr>
        <w:t>Yes</w:t>
      </w:r>
    </w:p>
    <w:p w:rsidRPr="00B96F59" w:rsidR="00BA3249" w:rsidP="007F1150" w:rsidRDefault="00BA3249" w14:paraId="4E424A77" w14:textId="72FE7F25">
      <w:pPr>
        <w:pStyle w:val="ListParagraph"/>
        <w:numPr>
          <w:ilvl w:val="0"/>
          <w:numId w:val="7"/>
        </w:numPr>
        <w:spacing w:line="288" w:lineRule="auto"/>
        <w:ind w:left="1080"/>
        <w:rPr>
          <w:rFonts w:ascii="Arial" w:hAnsi="Arial" w:cs="Arial"/>
        </w:rPr>
      </w:pPr>
      <w:r w:rsidRPr="00B96F59">
        <w:rPr>
          <w:rFonts w:ascii="Arial" w:hAnsi="Arial" w:cs="Arial"/>
        </w:rPr>
        <w:t>No</w:t>
      </w:r>
    </w:p>
    <w:p w:rsidRPr="00B96F59" w:rsidR="00B96F59" w:rsidP="007F1150" w:rsidRDefault="00B96F59" w14:paraId="0E0AB66C" w14:textId="630B4C8B">
      <w:pPr>
        <w:pStyle w:val="ListParagraph"/>
        <w:numPr>
          <w:ilvl w:val="0"/>
          <w:numId w:val="7"/>
        </w:numPr>
        <w:spacing w:line="288" w:lineRule="auto"/>
        <w:ind w:left="1080"/>
        <w:rPr>
          <w:rFonts w:ascii="Arial" w:hAnsi="Arial" w:cs="Arial"/>
        </w:rPr>
      </w:pPr>
      <w:r>
        <w:rPr>
          <w:rFonts w:ascii="Arial" w:hAnsi="Arial" w:cs="Arial"/>
        </w:rPr>
        <w:t>Not Sure</w:t>
      </w:r>
    </w:p>
    <w:bookmarkEnd w:id="0"/>
    <w:p w:rsidR="00BA3249" w:rsidP="00E50275" w:rsidRDefault="00BA3249" w14:paraId="0BB16544" w14:textId="6731E7A7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:rsidR="0049410D" w:rsidP="0049410D" w:rsidRDefault="0049410D" w14:paraId="5CF88E4A" w14:textId="0CF989E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496092">
        <w:rPr>
          <w:rFonts w:ascii="Arial" w:hAnsi="Arial"/>
          <w:b/>
          <w:szCs w:val="24"/>
        </w:rPr>
        <w:t>next page . . .</w:t>
      </w:r>
    </w:p>
    <w:p w:rsidR="002227C6" w:rsidP="0049410D" w:rsidRDefault="002227C6" w14:paraId="5C2BCE3D" w14:textId="50E07A4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:rsidR="002227C6" w:rsidP="0049410D" w:rsidRDefault="002227C6" w14:paraId="4EC047AB" w14:textId="418A3C58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:rsidR="002227C6" w:rsidP="0049410D" w:rsidRDefault="002227C6" w14:paraId="6F39D1E9" w14:textId="1836BE99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:rsidR="002227C6" w:rsidP="00C119C3" w:rsidRDefault="002227C6" w14:paraId="40D33A4A" w14:textId="026FF2F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:rsidR="002227C6" w:rsidP="0049410D" w:rsidRDefault="002227C6" w14:paraId="1BC9A00A" w14:textId="77777777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color w:val="FFFFFF"/>
          <w:sz w:val="28"/>
          <w:highlight w:val="black"/>
        </w:rPr>
      </w:pPr>
    </w:p>
    <w:p w:rsidRPr="00257D6D" w:rsidR="00E50275" w:rsidP="00E50275" w:rsidRDefault="00E50275" w14:paraId="58CD2642" w14:textId="09909BB0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t xml:space="preserve">Your </w:t>
      </w:r>
      <w:r w:rsidRPr="00AB5471">
        <w:rPr>
          <w:rFonts w:ascii="Arial" w:hAnsi="Arial"/>
          <w:b/>
          <w:color w:val="FFFFFF"/>
          <w:sz w:val="28"/>
          <w:highlight w:val="black"/>
        </w:rPr>
        <w:t>Knowledge about Education and Career</w:t>
      </w:r>
    </w:p>
    <w:p w:rsidRPr="00AD3FD0" w:rsidR="00AE6BD5" w:rsidP="00AE6BD5" w:rsidRDefault="00AE6BD5" w14:paraId="78D0AEC2" w14:textId="77777777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16"/>
          <w:szCs w:val="16"/>
        </w:rPr>
      </w:pPr>
    </w:p>
    <w:p w:rsidRPr="0076205E" w:rsidR="00684FA2" w:rsidP="007F1150" w:rsidRDefault="00684FA2" w14:paraId="781C403D" w14:textId="7777777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6205E">
        <w:rPr>
          <w:rFonts w:ascii="Arial" w:hAnsi="Arial" w:cs="Arial"/>
        </w:rPr>
        <w:t xml:space="preserve">To what extent do you agree with the following statements regarding your </w:t>
      </w:r>
      <w:r w:rsidRPr="0076205E">
        <w:rPr>
          <w:rFonts w:ascii="Arial" w:hAnsi="Arial" w:cs="Arial"/>
          <w:b/>
          <w:bCs/>
        </w:rPr>
        <w:t>knowledge</w:t>
      </w:r>
      <w:r w:rsidRPr="0076205E">
        <w:rPr>
          <w:rFonts w:ascii="Arial" w:hAnsi="Arial" w:cs="Arial"/>
        </w:rPr>
        <w:t xml:space="preserve"> about higher education and career? Note: The term “higher education” means education beyond high school/secondary school. </w:t>
      </w:r>
      <w:r w:rsidRPr="0076205E">
        <w:rPr>
          <w:rFonts w:ascii="Arial" w:hAnsi="Arial" w:cs="Arial"/>
          <w:i/>
          <w:iCs/>
        </w:rPr>
        <w:t>(Put an X in the box that describes how much you are aware of each item.)</w:t>
      </w:r>
    </w:p>
    <w:p w:rsidR="00291AD2" w:rsidP="00291AD2" w:rsidRDefault="00291AD2" w14:paraId="262071D5" w14:textId="26F0337C">
      <w:pPr>
        <w:ind w:left="360"/>
        <w:rPr>
          <w:rFonts w:ascii="Arial" w:hAnsi="Arial"/>
          <w:sz w:val="16"/>
          <w:szCs w:val="16"/>
        </w:rPr>
      </w:pPr>
    </w:p>
    <w:p w:rsidRPr="00AD3FD0" w:rsidR="009636B8" w:rsidP="00291AD2" w:rsidRDefault="009636B8" w14:paraId="67F3F4AD" w14:textId="77777777">
      <w:pPr>
        <w:ind w:left="360"/>
        <w:rPr>
          <w:rFonts w:ascii="Arial" w:hAnsi="Arial"/>
          <w:sz w:val="16"/>
          <w:szCs w:val="16"/>
        </w:rPr>
      </w:pPr>
    </w:p>
    <w:tbl>
      <w:tblPr>
        <w:tblW w:w="9563" w:type="dxa"/>
        <w:tblInd w:w="46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243"/>
        <w:gridCol w:w="1440"/>
        <w:gridCol w:w="1440"/>
        <w:gridCol w:w="1440"/>
      </w:tblGrid>
      <w:tr w:rsidRPr="003736CA" w:rsidR="00931833" w:rsidTr="009E731D" w14:paraId="5D0DDD0E" w14:textId="77777777">
        <w:trPr>
          <w:tblHeader/>
        </w:trPr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F6035" w:rsidR="00931833" w:rsidP="009E731D" w:rsidRDefault="00931833" w14:paraId="742B6B40" w14:textId="77777777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bookmarkStart w:name="_Hlk93837365" w:id="2"/>
            <w:r w:rsidRPr="003F6035">
              <w:rPr>
                <w:rFonts w:ascii="Arial" w:hAnsi="Arial"/>
                <w:b/>
                <w:bCs/>
                <w:sz w:val="22"/>
              </w:rPr>
              <w:t>I am aware of …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F6035" w:rsidR="00931833" w:rsidP="009E731D" w:rsidRDefault="00931833" w14:paraId="40BE7926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F6035" w:rsidR="00931833" w:rsidP="009E731D" w:rsidRDefault="00931833" w14:paraId="663A8D3B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3F6035" w:rsidR="00931833" w:rsidP="009E731D" w:rsidRDefault="00931833" w14:paraId="6F48F5E2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Pr="003736CA" w:rsidR="00931833" w:rsidTr="009E731D" w14:paraId="52D9F864" w14:textId="77777777">
        <w:tc>
          <w:tcPr>
            <w:tcW w:w="5243" w:type="dxa"/>
            <w:tcBorders>
              <w:top w:val="single" w:color="auto" w:sz="4" w:space="0"/>
            </w:tcBorders>
          </w:tcPr>
          <w:p w:rsidRPr="003736CA" w:rsidR="00931833" w:rsidP="007F1150" w:rsidRDefault="00931833" w14:paraId="77E648F6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 w:rsidRPr="003736CA">
              <w:rPr>
                <w:rFonts w:ascii="Arial" w:hAnsi="Arial"/>
                <w:sz w:val="22"/>
              </w:rPr>
              <w:t>the education</w:t>
            </w:r>
            <w:r>
              <w:rPr>
                <w:rFonts w:ascii="Arial" w:hAnsi="Arial"/>
                <w:sz w:val="22"/>
              </w:rPr>
              <w:t xml:space="preserve">al </w:t>
            </w:r>
            <w:r w:rsidRPr="003736CA">
              <w:rPr>
                <w:rFonts w:ascii="Arial" w:hAnsi="Arial"/>
                <w:sz w:val="22"/>
              </w:rPr>
              <w:t xml:space="preserve">opportunities available </w:t>
            </w:r>
            <w:r>
              <w:rPr>
                <w:rFonts w:ascii="Arial" w:hAnsi="Arial"/>
                <w:sz w:val="22"/>
              </w:rPr>
              <w:t>after high school / secondary school</w:t>
            </w:r>
            <w:r w:rsidRPr="003736CA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931833" w:rsidP="009E731D" w:rsidRDefault="00931833" w14:paraId="5889EE44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931833" w:rsidP="009E731D" w:rsidRDefault="00931833" w14:paraId="3E868BE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931833" w:rsidP="009E731D" w:rsidRDefault="00931833" w14:paraId="4AB31283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931833" w:rsidTr="009E731D" w14:paraId="16724A1F" w14:textId="77777777">
        <w:tc>
          <w:tcPr>
            <w:tcW w:w="5243" w:type="dxa"/>
          </w:tcPr>
          <w:p w:rsidR="00931833" w:rsidP="007F1150" w:rsidRDefault="00931833" w14:paraId="0F1AF524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to achieve my educational goals.</w:t>
            </w: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931833" w:rsidP="009E731D" w:rsidRDefault="00931833" w14:paraId="183B0D45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931833" w:rsidP="009E731D" w:rsidRDefault="00931833" w14:paraId="2C78C37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931833" w:rsidP="009E731D" w:rsidRDefault="00931833" w14:paraId="2FEF9D4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931833" w:rsidTr="009E731D" w14:paraId="01A06FE4" w14:textId="77777777">
        <w:tc>
          <w:tcPr>
            <w:tcW w:w="5243" w:type="dxa"/>
          </w:tcPr>
          <w:p w:rsidR="00931833" w:rsidP="007F1150" w:rsidRDefault="00931833" w14:paraId="3992551D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process to apply to a higher education institution.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3DD808C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23D6CDC9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02A150AB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931833" w:rsidTr="009E731D" w14:paraId="0BEBE436" w14:textId="77777777">
        <w:tc>
          <w:tcPr>
            <w:tcW w:w="5243" w:type="dxa"/>
            <w:tcBorders>
              <w:bottom w:val="single" w:color="auto" w:sz="4" w:space="0"/>
            </w:tcBorders>
          </w:tcPr>
          <w:p w:rsidR="00931833" w:rsidP="007F1150" w:rsidRDefault="00931833" w14:paraId="02F1210D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 w:rsidRPr="009067B5">
              <w:rPr>
                <w:rFonts w:ascii="Arial" w:hAnsi="Arial"/>
                <w:sz w:val="22"/>
              </w:rPr>
              <w:t xml:space="preserve">the </w:t>
            </w:r>
            <w:r>
              <w:rPr>
                <w:rFonts w:ascii="Arial" w:hAnsi="Arial"/>
                <w:sz w:val="22"/>
              </w:rPr>
              <w:t>necessary courses/exams I need to complete to be accepted into</w:t>
            </w:r>
            <w:r w:rsidRPr="009067B5">
              <w:rPr>
                <w:rFonts w:ascii="Arial" w:hAnsi="Arial"/>
                <w:sz w:val="22"/>
              </w:rPr>
              <w:t xml:space="preserve"> a higher education institution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778DA211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0F8F55A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08D5C4C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931833" w:rsidTr="009E731D" w14:paraId="7E0794BC" w14:textId="77777777">
        <w:tc>
          <w:tcPr>
            <w:tcW w:w="5243" w:type="dxa"/>
            <w:tcBorders>
              <w:bottom w:val="single" w:color="auto" w:sz="4" w:space="0"/>
            </w:tcBorders>
          </w:tcPr>
          <w:p w:rsidRPr="009067B5" w:rsidR="00931833" w:rsidP="007F1150" w:rsidRDefault="00931833" w14:paraId="739EA921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xtra-curricular activities that might benefit me in applying to a higher education institution (for example, clubs, leadership roles, student council)</w:t>
            </w: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28CB5C10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1C979C12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931833" w:rsidP="009E731D" w:rsidRDefault="00931833" w14:paraId="7F4B123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931833" w:rsidTr="003B2321" w14:paraId="200A72AC" w14:textId="77777777">
        <w:trPr>
          <w:cantSplit/>
          <w:trHeight w:val="953"/>
        </w:trPr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931833" w:rsidP="007F1150" w:rsidRDefault="00931833" w14:paraId="03E1E3C4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ifferent careers in the health or STEM2D (Science, Technology, Engineering, Math, Manufacturing and Design) industries.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931833" w:rsidP="009E731D" w:rsidRDefault="00931833" w14:paraId="0BEB863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931833" w:rsidP="009E731D" w:rsidRDefault="00931833" w14:paraId="65896FD4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931833" w:rsidP="009E731D" w:rsidRDefault="00931833" w14:paraId="64941585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931833" w:rsidTr="009E731D" w14:paraId="3823E028" w14:textId="77777777"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931833" w:rsidP="007F1150" w:rsidRDefault="00931833" w14:paraId="4BDE04C7" w14:textId="77777777">
            <w:pPr>
              <w:pStyle w:val="BodyText"/>
              <w:numPr>
                <w:ilvl w:val="0"/>
                <w:numId w:val="1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for</w:t>
            </w:r>
            <w:r w:rsidRPr="003736CA">
              <w:rPr>
                <w:rFonts w:ascii="Arial" w:hAnsi="Arial"/>
                <w:sz w:val="22"/>
              </w:rPr>
              <w:t xml:space="preserve"> health </w:t>
            </w:r>
            <w:r>
              <w:rPr>
                <w:rFonts w:ascii="Arial" w:hAnsi="Arial"/>
                <w:sz w:val="22"/>
              </w:rPr>
              <w:t xml:space="preserve">or STEM2D </w:t>
            </w:r>
            <w:r w:rsidRPr="003736CA">
              <w:rPr>
                <w:rFonts w:ascii="Arial" w:hAnsi="Arial"/>
                <w:sz w:val="22"/>
              </w:rPr>
              <w:t>careers.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931833" w:rsidP="009E731D" w:rsidRDefault="00931833" w14:paraId="1F6A2D66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931833" w:rsidP="009E731D" w:rsidRDefault="00931833" w14:paraId="475C5322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931833" w:rsidP="009E731D" w:rsidRDefault="00931833" w14:paraId="3BEE183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bookmarkEnd w:id="2"/>
    </w:tbl>
    <w:p w:rsidR="00451328" w:rsidP="00451328" w:rsidRDefault="00451328" w14:paraId="66BD97D7" w14:textId="791CAF50">
      <w:pPr>
        <w:pStyle w:val="ListParagraph"/>
        <w:ind w:left="360"/>
        <w:rPr>
          <w:rFonts w:ascii="Arial" w:hAnsi="Arial"/>
          <w:sz w:val="22"/>
        </w:rPr>
      </w:pPr>
    </w:p>
    <w:p w:rsidR="009636B8" w:rsidP="00451328" w:rsidRDefault="009636B8" w14:paraId="5C7E8D44" w14:textId="7DFE579F">
      <w:pPr>
        <w:pStyle w:val="ListParagraph"/>
        <w:ind w:left="360"/>
        <w:rPr>
          <w:rFonts w:ascii="Arial" w:hAnsi="Arial"/>
          <w:sz w:val="22"/>
        </w:rPr>
      </w:pPr>
    </w:p>
    <w:p w:rsidR="009636B8" w:rsidP="00451328" w:rsidRDefault="009636B8" w14:paraId="21745A83" w14:textId="6BEED877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44F330F6" w14:textId="77777777">
      <w:pPr>
        <w:pStyle w:val="ListParagraph"/>
        <w:ind w:left="360"/>
        <w:rPr>
          <w:rFonts w:ascii="Arial" w:hAnsi="Arial"/>
          <w:sz w:val="22"/>
        </w:rPr>
      </w:pPr>
    </w:p>
    <w:p w:rsidR="009636B8" w:rsidP="00451328" w:rsidRDefault="009636B8" w14:paraId="1463DB67" w14:textId="77777777">
      <w:pPr>
        <w:pStyle w:val="ListParagraph"/>
        <w:ind w:left="360"/>
        <w:rPr>
          <w:rFonts w:ascii="Arial" w:hAnsi="Arial"/>
          <w:sz w:val="22"/>
        </w:rPr>
      </w:pPr>
    </w:p>
    <w:p w:rsidR="00451328" w:rsidP="00451328" w:rsidRDefault="00451328" w14:paraId="62920E8C" w14:textId="77777777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496092">
        <w:rPr>
          <w:rFonts w:ascii="Arial" w:hAnsi="Arial"/>
          <w:b/>
          <w:szCs w:val="24"/>
        </w:rPr>
        <w:t xml:space="preserve">next page . . . </w:t>
      </w:r>
    </w:p>
    <w:p w:rsidR="00451328" w:rsidP="00451328" w:rsidRDefault="00451328" w14:paraId="77F6CB60" w14:textId="40AA1E37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5955FD72" w14:textId="52E8D39B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490ACF4E" w14:textId="3EBFAFB0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5AC3D04C" w14:textId="251AD9E3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1225B0FC" w14:textId="4B036D04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5D7A1881" w14:textId="300AF5D7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2F85FEF1" w14:textId="4292221E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7B33A612" w14:textId="07770431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7BE884D1" w14:textId="223C4EE6">
      <w:pPr>
        <w:pStyle w:val="ListParagraph"/>
        <w:ind w:left="360"/>
        <w:rPr>
          <w:rFonts w:ascii="Arial" w:hAnsi="Arial"/>
          <w:sz w:val="22"/>
        </w:rPr>
      </w:pPr>
    </w:p>
    <w:p w:rsidR="00931833" w:rsidP="00451328" w:rsidRDefault="00931833" w14:paraId="7EAB8287" w14:textId="77777777">
      <w:pPr>
        <w:pStyle w:val="ListParagraph"/>
        <w:ind w:left="360"/>
        <w:rPr>
          <w:rFonts w:ascii="Arial" w:hAnsi="Arial"/>
          <w:sz w:val="22"/>
        </w:rPr>
      </w:pPr>
    </w:p>
    <w:p w:rsidR="00BA3249" w:rsidP="008F0CAD" w:rsidRDefault="00BA3249" w14:paraId="3097C28A" w14:textId="77777777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</w:p>
    <w:p w:rsidRPr="00225B18" w:rsidR="008F0CAD" w:rsidP="008F0CAD" w:rsidRDefault="008F0CAD" w14:paraId="79B8773A" w14:textId="0D4BD0D9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t xml:space="preserve">Your </w:t>
      </w:r>
      <w:r w:rsidRPr="00225B18">
        <w:rPr>
          <w:rFonts w:ascii="Arial" w:hAnsi="Arial"/>
          <w:b/>
          <w:color w:val="FFFFFF"/>
          <w:sz w:val="28"/>
          <w:highlight w:val="black"/>
        </w:rPr>
        <w:t xml:space="preserve">Readiness for Higher Education and </w:t>
      </w:r>
      <w:r>
        <w:rPr>
          <w:rFonts w:ascii="Arial" w:hAnsi="Arial"/>
          <w:b/>
          <w:color w:val="FFFFFF"/>
          <w:sz w:val="28"/>
          <w:highlight w:val="black"/>
        </w:rPr>
        <w:t>C</w:t>
      </w:r>
      <w:r w:rsidRPr="00225B18">
        <w:rPr>
          <w:rFonts w:ascii="Arial" w:hAnsi="Arial"/>
          <w:b/>
          <w:color w:val="FFFFFF"/>
          <w:sz w:val="28"/>
          <w:highlight w:val="black"/>
        </w:rPr>
        <w:t>areer</w:t>
      </w:r>
    </w:p>
    <w:p w:rsidRPr="00451328" w:rsidR="008F0CAD" w:rsidP="00451328" w:rsidRDefault="008F0CAD" w14:paraId="0EC0137E" w14:textId="77777777">
      <w:pPr>
        <w:rPr>
          <w:rFonts w:ascii="Arial" w:hAnsi="Arial"/>
          <w:sz w:val="22"/>
        </w:rPr>
      </w:pPr>
    </w:p>
    <w:p w:rsidRPr="00713956" w:rsidR="00713956" w:rsidP="007F1150" w:rsidRDefault="00713956" w14:paraId="1D44FB52" w14:textId="7777777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13956">
        <w:rPr>
          <w:rFonts w:ascii="Arial" w:hAnsi="Arial" w:cs="Arial"/>
        </w:rPr>
        <w:t xml:space="preserve">To what extent do you agree with each of the following statements regarding your </w:t>
      </w:r>
      <w:r w:rsidRPr="00713956">
        <w:rPr>
          <w:rFonts w:ascii="Arial" w:hAnsi="Arial" w:cs="Arial"/>
          <w:b/>
          <w:bCs/>
        </w:rPr>
        <w:t xml:space="preserve">readiness </w:t>
      </w:r>
      <w:r w:rsidRPr="00713956">
        <w:rPr>
          <w:rFonts w:ascii="Arial" w:hAnsi="Arial" w:cs="Arial"/>
        </w:rPr>
        <w:t xml:space="preserve">about your education, career or general skills? Note: The term “higher education” means education beyond high school/secondary school; for example, a vocational school, trade school, college or university. </w:t>
      </w:r>
      <w:r w:rsidRPr="00713956">
        <w:rPr>
          <w:rFonts w:ascii="Arial" w:hAnsi="Arial" w:cs="Arial"/>
          <w:i/>
          <w:iCs/>
        </w:rPr>
        <w:t>(Put an X in the box that describes how confident you feel.)</w:t>
      </w:r>
    </w:p>
    <w:p w:rsidRPr="007561A6" w:rsidR="004F3569" w:rsidP="004F3569" w:rsidRDefault="004F3569" w14:paraId="2D0AA2D7" w14:textId="77777777">
      <w:pPr>
        <w:pStyle w:val="ListParagraph"/>
        <w:rPr>
          <w:rFonts w:ascii="Arial" w:hAnsi="Arial" w:cs="Arial"/>
        </w:rPr>
      </w:pPr>
    </w:p>
    <w:p w:rsidRPr="00AD3FD0" w:rsidR="003736CA" w:rsidP="003736CA" w:rsidRDefault="003736CA" w14:paraId="74F85894" w14:textId="77777777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16"/>
          <w:szCs w:val="16"/>
        </w:rPr>
      </w:pPr>
    </w:p>
    <w:tbl>
      <w:tblPr>
        <w:tblW w:w="9563" w:type="dxa"/>
        <w:tblInd w:w="46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70"/>
        <w:gridCol w:w="1470"/>
        <w:gridCol w:w="1470"/>
      </w:tblGrid>
      <w:tr w:rsidRPr="003736CA" w:rsidR="00134C47" w:rsidTr="009E731D" w14:paraId="23B50706" w14:textId="77777777">
        <w:trPr>
          <w:tblHeader/>
        </w:trPr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D766F" w:rsidR="00134C47" w:rsidP="009E731D" w:rsidRDefault="00134C47" w14:paraId="1D4C0298" w14:textId="77777777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am confident that I can …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8473DE" w:rsidR="00134C47" w:rsidP="009E731D" w:rsidRDefault="00134C47" w14:paraId="080C53B8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8473DE" w:rsidR="00134C47" w:rsidP="009E731D" w:rsidRDefault="00134C47" w14:paraId="5BF46CCB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8473DE" w:rsidR="00134C47" w:rsidP="009E731D" w:rsidRDefault="00134C47" w14:paraId="4AFE955E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Pr="003736CA" w:rsidR="00134C47" w:rsidTr="009E731D" w14:paraId="104BB8AD" w14:textId="77777777">
        <w:trPr>
          <w:cantSplit/>
          <w:trHeight w:val="431"/>
        </w:trPr>
        <w:tc>
          <w:tcPr>
            <w:tcW w:w="5153" w:type="dxa"/>
          </w:tcPr>
          <w:p w:rsidRPr="00A313FA" w:rsidR="00134C47" w:rsidP="007F1150" w:rsidRDefault="00134C47" w14:paraId="72DB3CC8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70" w:type="dxa"/>
            <w:tcBorders>
              <w:top w:val="single" w:color="auto" w:sz="4" w:space="0"/>
            </w:tcBorders>
            <w:shd w:val="clear" w:color="auto" w:fill="auto"/>
          </w:tcPr>
          <w:p w:rsidRPr="003736CA" w:rsidR="00134C47" w:rsidP="009E731D" w:rsidRDefault="00134C47" w14:paraId="5FB7A90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</w:tcBorders>
            <w:shd w:val="clear" w:color="auto" w:fill="auto"/>
          </w:tcPr>
          <w:p w:rsidRPr="003736CA" w:rsidR="00134C47" w:rsidP="009E731D" w:rsidRDefault="00134C47" w14:paraId="23DD8D93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</w:tcBorders>
          </w:tcPr>
          <w:p w:rsidRPr="003736CA" w:rsidR="00134C47" w:rsidP="009E731D" w:rsidRDefault="00134C47" w14:paraId="058D142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74922BC9" w14:textId="77777777">
        <w:tc>
          <w:tcPr>
            <w:tcW w:w="5153" w:type="dxa"/>
          </w:tcPr>
          <w:p w:rsidRPr="00A313FA" w:rsidR="00134C47" w:rsidP="007F1150" w:rsidRDefault="00134C47" w14:paraId="43F86C69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 steps to attain my education or career goals</w:t>
            </w:r>
          </w:p>
        </w:tc>
        <w:tc>
          <w:tcPr>
            <w:tcW w:w="1470" w:type="dxa"/>
            <w:tcBorders>
              <w:top w:val="single" w:color="auto" w:sz="4" w:space="0"/>
            </w:tcBorders>
            <w:shd w:val="clear" w:color="auto" w:fill="auto"/>
          </w:tcPr>
          <w:p w:rsidRPr="003736CA" w:rsidR="00134C47" w:rsidP="009E731D" w:rsidRDefault="00134C47" w14:paraId="2C63CE63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</w:tcBorders>
            <w:shd w:val="clear" w:color="auto" w:fill="auto"/>
          </w:tcPr>
          <w:p w:rsidRPr="003736CA" w:rsidR="00134C47" w:rsidP="009E731D" w:rsidRDefault="00134C47" w14:paraId="0BF1886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</w:tcBorders>
          </w:tcPr>
          <w:p w:rsidRPr="003736CA" w:rsidR="00134C47" w:rsidP="009E731D" w:rsidRDefault="00134C47" w14:paraId="4C0B9CFB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087BADE5" w14:textId="77777777">
        <w:tc>
          <w:tcPr>
            <w:tcW w:w="5153" w:type="dxa"/>
            <w:vAlign w:val="bottom"/>
          </w:tcPr>
          <w:p w:rsidRPr="00A313FA" w:rsidR="00134C47" w:rsidP="007F1150" w:rsidRDefault="00134C47" w14:paraId="26A6BFB9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take the steps I need to take to get into higher education</w:t>
            </w: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134C47" w:rsidP="009E731D" w:rsidRDefault="00134C47" w14:paraId="6615DFD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134C47" w:rsidP="009E731D" w:rsidRDefault="00134C47" w14:paraId="703A224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</w:tcPr>
          <w:p w:rsidRPr="003736CA" w:rsidR="00134C47" w:rsidP="009E731D" w:rsidRDefault="00134C47" w14:paraId="014328AA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7EDF5358" w14:textId="77777777">
        <w:tc>
          <w:tcPr>
            <w:tcW w:w="5153" w:type="dxa"/>
            <w:vAlign w:val="bottom"/>
          </w:tcPr>
          <w:p w:rsidRPr="00A313FA" w:rsidR="00134C47" w:rsidP="007F1150" w:rsidRDefault="00134C47" w14:paraId="0BCADD26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ttend higher education</w:t>
            </w: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134C47" w:rsidP="009E731D" w:rsidRDefault="00134C47" w14:paraId="0092A734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134C47" w:rsidP="009E731D" w:rsidRDefault="00134C47" w14:paraId="15252E0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</w:tcPr>
          <w:p w:rsidRPr="003736CA" w:rsidR="00134C47" w:rsidP="009E731D" w:rsidRDefault="00134C47" w14:paraId="4E6474B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476569F3" w14:textId="77777777">
        <w:tc>
          <w:tcPr>
            <w:tcW w:w="5153" w:type="dxa"/>
          </w:tcPr>
          <w:p w:rsidRPr="00A313FA" w:rsidR="00134C47" w:rsidP="007F1150" w:rsidRDefault="00134C47" w14:paraId="588D4B42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find out about different careers</w:t>
            </w: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134C47" w:rsidP="009E731D" w:rsidRDefault="00134C47" w14:paraId="3F8CF93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3736CA" w:rsidR="00134C47" w:rsidP="009E731D" w:rsidRDefault="00134C47" w14:paraId="1E41B5C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bottom w:val="single" w:color="auto" w:sz="4" w:space="0"/>
            </w:tcBorders>
          </w:tcPr>
          <w:p w:rsidRPr="003736CA" w:rsidR="00134C47" w:rsidP="009E731D" w:rsidRDefault="00134C47" w14:paraId="59E87F3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7D440591" w14:textId="77777777">
        <w:tc>
          <w:tcPr>
            <w:tcW w:w="5153" w:type="dxa"/>
          </w:tcPr>
          <w:p w:rsidRPr="00A313FA" w:rsidR="00134C47" w:rsidP="007F1150" w:rsidRDefault="00134C47" w14:paraId="189E6A9E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A313FA">
              <w:rPr>
                <w:rFonts w:ascii="Arial" w:hAnsi="Arial" w:cs="Arial"/>
                <w:sz w:val="22"/>
                <w:szCs w:val="22"/>
              </w:rPr>
              <w:t>hoose a career that fits my interests</w:t>
            </w:r>
          </w:p>
        </w:tc>
        <w:tc>
          <w:tcPr>
            <w:tcW w:w="1470" w:type="dxa"/>
            <w:tcBorders>
              <w:top w:val="single" w:color="auto" w:sz="4" w:space="0"/>
            </w:tcBorders>
            <w:shd w:val="clear" w:color="auto" w:fill="auto"/>
          </w:tcPr>
          <w:p w:rsidRPr="003736CA" w:rsidR="00134C47" w:rsidP="009E731D" w:rsidRDefault="00134C47" w14:paraId="106CF2F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</w:tcBorders>
            <w:shd w:val="clear" w:color="auto" w:fill="auto"/>
          </w:tcPr>
          <w:p w:rsidRPr="003736CA" w:rsidR="00134C47" w:rsidP="009E731D" w:rsidRDefault="00134C47" w14:paraId="3EB2813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</w:tcBorders>
          </w:tcPr>
          <w:p w:rsidRPr="003736CA" w:rsidR="00134C47" w:rsidP="009E731D" w:rsidRDefault="00134C47" w14:paraId="6114FD3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1E75D20E" w14:textId="77777777">
        <w:tc>
          <w:tcPr>
            <w:tcW w:w="5153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359687E8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prepare a good resume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6AE8AF69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B9E5111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0398F82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42E17327" w14:textId="77777777">
        <w:tc>
          <w:tcPr>
            <w:tcW w:w="5153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290838A8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terview for a job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3B724924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2A6CC831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2A48B8A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3452253F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5E0B82BF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ke good decisi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AA3C295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76CCF3A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2456E313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49407384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4E6BB774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nage time well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1569C79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161BB026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3F415AA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3ABCE78C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489C7288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lead a group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34E2B49B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837790B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032B99E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07A07189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7C0BC684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 xml:space="preserve">work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well 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dependently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6ACBB2E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239C53C4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3F46510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093C3A95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31305A61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work well with others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27080B43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AA4E2E0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22A0ADE7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251FD460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66A01A6D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solve problems well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2722BF8F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B1BA35E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6E5745DB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134C47" w:rsidTr="009E731D" w14:paraId="03E0C0DE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134C47" w:rsidP="007F1150" w:rsidRDefault="00134C47" w14:paraId="51233D6B" w14:textId="77777777">
            <w:pPr>
              <w:pStyle w:val="BodyText"/>
              <w:numPr>
                <w:ilvl w:val="0"/>
                <w:numId w:val="2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novate (have new ideas)</w:t>
            </w: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4FF803D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134C47" w:rsidP="009E731D" w:rsidRDefault="00134C47" w14:paraId="78B8445D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134C47" w:rsidP="009E731D" w:rsidRDefault="00134C47" w14:paraId="5023AE41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:rsidR="00195DDF" w:rsidP="00195DDF" w:rsidRDefault="00195DDF" w14:paraId="46A1E992" w14:textId="3C522169">
      <w:pPr>
        <w:rPr>
          <w:highlight w:val="black"/>
        </w:rPr>
      </w:pPr>
    </w:p>
    <w:p w:rsidR="00485EAC" w:rsidP="00195DDF" w:rsidRDefault="00485EAC" w14:paraId="35D87C95" w14:textId="4D3025E3">
      <w:pPr>
        <w:rPr>
          <w:highlight w:val="black"/>
        </w:rPr>
      </w:pPr>
    </w:p>
    <w:p w:rsidRPr="00195DDF" w:rsidR="00485EAC" w:rsidP="00195DDF" w:rsidRDefault="00485EAC" w14:paraId="4B2A536D" w14:textId="77777777">
      <w:pPr>
        <w:rPr>
          <w:highlight w:val="black"/>
        </w:rPr>
      </w:pPr>
    </w:p>
    <w:p w:rsidR="00735018" w:rsidP="00AD3FD0" w:rsidRDefault="00735018" w14:paraId="53E363D5" w14:textId="77777777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="00AD3FD0" w:rsidP="00AD3FD0" w:rsidRDefault="00AD3FD0" w14:paraId="307D94DD" w14:textId="1D8008E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next page . . .</w:t>
      </w:r>
    </w:p>
    <w:p w:rsidR="00735018" w:rsidP="004F3569" w:rsidRDefault="00735018" w14:paraId="399A5E98" w14:textId="722BC003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</w:rPr>
      </w:pPr>
    </w:p>
    <w:p w:rsidR="00735018" w:rsidP="00AD3FD0" w:rsidRDefault="00735018" w14:paraId="13722848" w14:textId="26990502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="00134C47" w:rsidP="00AD3FD0" w:rsidRDefault="00134C47" w14:paraId="5761F145" w14:textId="6371D236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="00134C47" w:rsidP="00AD3FD0" w:rsidRDefault="00134C47" w14:paraId="209A3BE8" w14:textId="57F90866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="00134C47" w:rsidP="00AD3FD0" w:rsidRDefault="00134C47" w14:paraId="07C41816" w14:textId="08DCAE1B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="00134C47" w:rsidP="00AD3FD0" w:rsidRDefault="00134C47" w14:paraId="150FF86F" w14:textId="20BA7DC3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="00134C47" w:rsidP="00AD3FD0" w:rsidRDefault="00134C47" w14:paraId="2D776799" w14:textId="77777777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Pr="00AD3FD0" w:rsidR="0042232B" w:rsidP="00AD3FD0" w:rsidRDefault="0042232B" w14:paraId="555044C9" w14:textId="77777777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Pr="004736D0" w:rsidR="0094683F" w:rsidP="00770047" w:rsidRDefault="00C67FF6" w14:paraId="465BCCFE" w14:textId="27525B95">
      <w:pPr>
        <w:pStyle w:val="Heading7"/>
        <w:rPr>
          <w:b/>
          <w:sz w:val="22"/>
        </w:rPr>
      </w:pPr>
      <w:r w:rsidRPr="00257D6D">
        <w:rPr>
          <w:b/>
          <w:highlight w:val="black"/>
        </w:rPr>
        <w:t xml:space="preserve">Your </w:t>
      </w:r>
      <w:r w:rsidRPr="00CA1EE3">
        <w:rPr>
          <w:b/>
          <w:highlight w:val="black"/>
        </w:rPr>
        <w:t xml:space="preserve">Plans and </w:t>
      </w:r>
      <w:r>
        <w:rPr>
          <w:b/>
          <w:highlight w:val="black"/>
        </w:rPr>
        <w:t>S</w:t>
      </w:r>
      <w:r w:rsidRPr="00CA1EE3">
        <w:rPr>
          <w:b/>
          <w:highlight w:val="black"/>
        </w:rPr>
        <w:t xml:space="preserve">teps Taken Towards </w:t>
      </w:r>
      <w:r>
        <w:rPr>
          <w:b/>
          <w:highlight w:val="black"/>
        </w:rPr>
        <w:t>H</w:t>
      </w:r>
      <w:r w:rsidRPr="00CA1EE3">
        <w:rPr>
          <w:b/>
          <w:highlight w:val="black"/>
        </w:rPr>
        <w:t>igher Education and Career</w:t>
      </w:r>
    </w:p>
    <w:p w:rsidRPr="000C45CD" w:rsidR="0094683F" w:rsidRDefault="0094683F" w14:paraId="4AD40EF4" w14:textId="77777777">
      <w:pPr>
        <w:tabs>
          <w:tab w:val="left" w:pos="720"/>
        </w:tabs>
        <w:rPr>
          <w:rFonts w:ascii="Arial" w:hAnsi="Arial"/>
          <w:sz w:val="22"/>
        </w:rPr>
      </w:pPr>
    </w:p>
    <w:p w:rsidRPr="0039688B" w:rsidR="0094683F" w:rsidRDefault="0094683F" w14:paraId="444E88F2" w14:textId="77777777">
      <w:pPr>
        <w:tabs>
          <w:tab w:val="left" w:pos="720"/>
        </w:tabs>
        <w:rPr>
          <w:rFonts w:ascii="Arial" w:hAnsi="Arial"/>
          <w:sz w:val="22"/>
        </w:rPr>
        <w:sectPr w:rsidRPr="0039688B" w:rsidR="0094683F">
          <w:footerReference w:type="default" r:id="rId16"/>
          <w:type w:val="continuous"/>
          <w:pgSz w:w="12240" w:h="15840"/>
          <w:pgMar w:top="1440" w:right="1080" w:bottom="1152" w:left="1260" w:header="720" w:footer="720" w:gutter="0"/>
          <w:cols w:equalWidth="0" w:space="720">
            <w:col w:w="9720" w:space="720"/>
          </w:cols>
        </w:sectPr>
      </w:pPr>
    </w:p>
    <w:p w:rsidRPr="0039688B" w:rsidR="00694883" w:rsidP="00694883" w:rsidRDefault="00694883" w14:paraId="218F85B7" w14:textId="77777777">
      <w:pPr>
        <w:tabs>
          <w:tab w:val="left" w:pos="720"/>
        </w:tabs>
        <w:rPr>
          <w:rFonts w:ascii="Arial" w:hAnsi="Arial"/>
          <w:sz w:val="22"/>
        </w:rPr>
        <w:sectPr w:rsidRPr="0039688B" w:rsidR="00694883">
          <w:footerReference w:type="default" r:id="rId17"/>
          <w:type w:val="continuous"/>
          <w:pgSz w:w="12240" w:h="15840"/>
          <w:pgMar w:top="1440" w:right="1080" w:bottom="1152" w:left="1260" w:header="720" w:footer="720" w:gutter="0"/>
          <w:cols w:equalWidth="0" w:space="720">
            <w:col w:w="9720" w:space="720"/>
          </w:cols>
        </w:sectPr>
      </w:pPr>
    </w:p>
    <w:p w:rsidRPr="0005231E" w:rsidR="0005231E" w:rsidP="007F1150" w:rsidRDefault="0005231E" w14:paraId="17557291" w14:textId="77777777">
      <w:pPr>
        <w:pStyle w:val="ListParagraph"/>
        <w:numPr>
          <w:ilvl w:val="0"/>
          <w:numId w:val="4"/>
        </w:numPr>
        <w:rPr>
          <w:rFonts w:ascii="Arial" w:hAnsi="Arial"/>
        </w:rPr>
      </w:pPr>
      <w:r w:rsidRPr="0005231E">
        <w:rPr>
          <w:rFonts w:ascii="Arial" w:hAnsi="Arial"/>
        </w:rPr>
        <w:t xml:space="preserve">To what extent do you agree with each of the following statements regarding your </w:t>
      </w:r>
      <w:r w:rsidRPr="0005231E">
        <w:rPr>
          <w:rFonts w:ascii="Arial" w:hAnsi="Arial"/>
          <w:b/>
          <w:bCs/>
        </w:rPr>
        <w:t>plans and steps taken</w:t>
      </w:r>
      <w:r w:rsidRPr="0005231E">
        <w:rPr>
          <w:rFonts w:ascii="Arial" w:hAnsi="Arial"/>
        </w:rPr>
        <w:t xml:space="preserve"> to reach your education or career goals? Note: The term “higher education” means education beyond high school/secondary school; for example, a vocational school, trade school, college or university. </w:t>
      </w:r>
      <w:r w:rsidRPr="0005231E">
        <w:rPr>
          <w:rFonts w:ascii="Arial" w:hAnsi="Arial"/>
          <w:i/>
          <w:iCs/>
        </w:rPr>
        <w:t>(Put an X in the box that describes how you much you agree.)</w:t>
      </w:r>
    </w:p>
    <w:p w:rsidR="00C25AEA" w:rsidP="00C25AEA" w:rsidRDefault="00C25AEA" w14:paraId="50D201F7" w14:textId="77777777">
      <w:pPr>
        <w:pStyle w:val="ListParagraph"/>
        <w:rPr>
          <w:rFonts w:ascii="Arial" w:hAnsi="Arial"/>
        </w:rPr>
      </w:pPr>
    </w:p>
    <w:p w:rsidRPr="00694883" w:rsidR="00D3467B" w:rsidP="00D3467B" w:rsidRDefault="00D3467B" w14:paraId="5029B558" w14:textId="77777777">
      <w:pPr>
        <w:pStyle w:val="ListParagraph"/>
        <w:rPr>
          <w:rFonts w:ascii="Arial" w:hAnsi="Arial"/>
        </w:rPr>
      </w:pPr>
    </w:p>
    <w:tbl>
      <w:tblPr>
        <w:tblW w:w="9473" w:type="dxa"/>
        <w:tblInd w:w="46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40"/>
        <w:gridCol w:w="1440"/>
        <w:gridCol w:w="1440"/>
      </w:tblGrid>
      <w:tr w:rsidRPr="003736CA" w:rsidR="007A6BDB" w:rsidTr="009E731D" w14:paraId="4D5EAD8F" w14:textId="77777777">
        <w:trPr>
          <w:tblHeader/>
        </w:trPr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D766F" w:rsidR="007A6BDB" w:rsidP="009E731D" w:rsidRDefault="007A6BDB" w14:paraId="7240E58E" w14:textId="77777777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have …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8473DE" w:rsidR="007A6BDB" w:rsidP="009E731D" w:rsidRDefault="007A6BDB" w14:paraId="3EB3799D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8473DE" w:rsidR="007A6BDB" w:rsidP="009E731D" w:rsidRDefault="007A6BDB" w14:paraId="064D4DC9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8473DE" w:rsidR="007A6BDB" w:rsidP="009E731D" w:rsidRDefault="007A6BDB" w14:paraId="5EADD203" w14:textId="77777777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Pr="003736CA" w:rsidR="007A6BDB" w:rsidTr="003B2321" w14:paraId="612B6515" w14:textId="77777777">
        <w:trPr>
          <w:cantSplit/>
          <w:trHeight w:val="350"/>
        </w:trPr>
        <w:tc>
          <w:tcPr>
            <w:tcW w:w="5153" w:type="dxa"/>
          </w:tcPr>
          <w:p w:rsidRPr="00A313FA" w:rsidR="007A6BDB" w:rsidP="007F1150" w:rsidRDefault="007A6BDB" w14:paraId="44351314" w14:textId="77777777">
            <w:pPr>
              <w:pStyle w:val="BodyText"/>
              <w:numPr>
                <w:ilvl w:val="0"/>
                <w:numId w:val="3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7A6BDB" w:rsidP="009E731D" w:rsidRDefault="007A6BDB" w14:paraId="4329AEB9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7A6BDB" w:rsidP="009E731D" w:rsidRDefault="007A6BDB" w14:paraId="3120BB7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</w:tcPr>
          <w:p w:rsidRPr="003736CA" w:rsidR="007A6BDB" w:rsidP="009E731D" w:rsidRDefault="007A6BDB" w14:paraId="4FC55A70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7A6BDB" w:rsidTr="009E731D" w14:paraId="5F961C4F" w14:textId="77777777">
        <w:tc>
          <w:tcPr>
            <w:tcW w:w="5153" w:type="dxa"/>
          </w:tcPr>
          <w:p w:rsidRPr="00A313FA" w:rsidR="007A6BDB" w:rsidP="007F1150" w:rsidRDefault="007A6BDB" w14:paraId="58D1D422" w14:textId="77777777">
            <w:pPr>
              <w:pStyle w:val="BodyText"/>
              <w:numPr>
                <w:ilvl w:val="0"/>
                <w:numId w:val="3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A313FA">
              <w:rPr>
                <w:rFonts w:ascii="Arial" w:hAnsi="Arial" w:cs="Arial"/>
                <w:sz w:val="22"/>
                <w:szCs w:val="22"/>
              </w:rPr>
              <w:t xml:space="preserve"> steps </w:t>
            </w:r>
            <w:r>
              <w:rPr>
                <w:rFonts w:ascii="Arial" w:hAnsi="Arial" w:cs="Arial"/>
                <w:sz w:val="22"/>
                <w:szCs w:val="22"/>
              </w:rPr>
              <w:t xml:space="preserve">needed </w:t>
            </w:r>
            <w:r w:rsidRPr="00A313FA">
              <w:rPr>
                <w:rFonts w:ascii="Arial" w:hAnsi="Arial" w:cs="Arial"/>
                <w:sz w:val="22"/>
                <w:szCs w:val="22"/>
              </w:rPr>
              <w:t>to attain my education or career goals</w:t>
            </w: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7A6BDB" w:rsidP="009E731D" w:rsidRDefault="007A6BDB" w14:paraId="04C3FFB6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  <w:shd w:val="clear" w:color="auto" w:fill="auto"/>
          </w:tcPr>
          <w:p w:rsidRPr="003736CA" w:rsidR="007A6BDB" w:rsidP="009E731D" w:rsidRDefault="007A6BDB" w14:paraId="6E35970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</w:tcBorders>
          </w:tcPr>
          <w:p w:rsidRPr="003736CA" w:rsidR="007A6BDB" w:rsidP="009E731D" w:rsidRDefault="007A6BDB" w14:paraId="18F08E77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7A6BDB" w:rsidTr="009E731D" w14:paraId="6120F190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7A6BDB" w:rsidP="007F1150" w:rsidRDefault="007A6BDB" w14:paraId="1CC8DB91" w14:textId="77777777">
            <w:pPr>
              <w:pStyle w:val="BodyText"/>
              <w:numPr>
                <w:ilvl w:val="0"/>
                <w:numId w:val="3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12C2">
              <w:rPr>
                <w:rFonts w:ascii="Arial" w:hAnsi="Arial" w:cs="Arial"/>
                <w:color w:val="000000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2812C2">
              <w:rPr>
                <w:rFonts w:ascii="Arial" w:hAnsi="Arial" w:cs="Arial"/>
                <w:color w:val="000000"/>
                <w:sz w:val="22"/>
                <w:szCs w:val="22"/>
              </w:rPr>
              <w:t xml:space="preserve"> to attend further education after high school/ secondary school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7A6BDB" w:rsidP="009E731D" w:rsidRDefault="007A6BDB" w14:paraId="609C0D7C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7A6BDB" w:rsidP="009E731D" w:rsidRDefault="007A6BDB" w14:paraId="5DBE36A5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7A6BDB" w:rsidP="009E731D" w:rsidRDefault="007A6BDB" w14:paraId="654347A8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7A6BDB" w:rsidTr="009E731D" w14:paraId="486B71C0" w14:textId="77777777"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 w:rsidRPr="00A313FA" w:rsidR="007A6BDB" w:rsidP="007F1150" w:rsidRDefault="007A6BDB" w14:paraId="47E012FB" w14:textId="77777777">
            <w:pPr>
              <w:pStyle w:val="BodyText"/>
              <w:numPr>
                <w:ilvl w:val="0"/>
                <w:numId w:val="3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quired skills needed to achieve my educational goals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7A6BDB" w:rsidP="009E731D" w:rsidRDefault="007A6BDB" w14:paraId="7A44EFB6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7A6BDB" w:rsidP="009E731D" w:rsidRDefault="007A6BDB" w14:paraId="41AD12BA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7A6BDB" w:rsidP="009E731D" w:rsidRDefault="007A6BDB" w14:paraId="27B43BEB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Pr="003736CA" w:rsidR="007A6BDB" w:rsidTr="003B2321" w14:paraId="46DDD873" w14:textId="77777777">
        <w:trPr>
          <w:trHeight w:val="620"/>
        </w:trPr>
        <w:tc>
          <w:tcPr>
            <w:tcW w:w="51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313FA" w:rsidR="007A6BDB" w:rsidP="007F1150" w:rsidRDefault="007A6BDB" w14:paraId="6FED4F73" w14:textId="77777777">
            <w:pPr>
              <w:pStyle w:val="BodyText"/>
              <w:numPr>
                <w:ilvl w:val="0"/>
                <w:numId w:val="3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A2501">
              <w:rPr>
                <w:rFonts w:ascii="Arial" w:hAnsi="Arial" w:cs="Arial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sz w:val="22"/>
                <w:szCs w:val="22"/>
              </w:rPr>
              <w:t xml:space="preserve">s 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to have a career (job) in health </w:t>
            </w:r>
            <w:r>
              <w:rPr>
                <w:rFonts w:ascii="Arial" w:hAnsi="Arial" w:cs="Arial"/>
                <w:sz w:val="22"/>
                <w:szCs w:val="22"/>
              </w:rPr>
              <w:t>or STEM2D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 field</w:t>
            </w: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7A6BDB" w:rsidP="009E731D" w:rsidRDefault="007A6BDB" w14:paraId="7E0DD174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3736CA" w:rsidR="007A6BDB" w:rsidP="009E731D" w:rsidRDefault="007A6BDB" w14:paraId="732957E2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736CA" w:rsidR="007A6BDB" w:rsidP="009E731D" w:rsidRDefault="007A6BDB" w14:paraId="141D65FA" w14:textId="77777777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:rsidRPr="000C1EF8" w:rsidR="00F02F7B" w:rsidP="000C1EF8" w:rsidRDefault="00F02F7B" w14:paraId="645E6A2E" w14:textId="77777777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rPr>
          <w:rFonts w:ascii="Arial" w:hAnsi="Arial"/>
        </w:rPr>
      </w:pPr>
    </w:p>
    <w:p w:rsidR="00B74BB9" w:rsidP="00770047" w:rsidRDefault="00B74BB9" w14:paraId="5992EE2E" w14:textId="0E7F945B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</w:p>
    <w:p w:rsidRPr="00F30A6A" w:rsidR="00FD5DF2" w:rsidP="00FD5DF2" w:rsidRDefault="00FD5DF2" w14:paraId="57293EAE" w14:textId="77777777">
      <w:pPr>
        <w:pStyle w:val="BodyText"/>
        <w:tabs>
          <w:tab w:val="left" w:pos="540"/>
        </w:tabs>
        <w:rPr>
          <w:rFonts w:ascii="Arial" w:hAnsi="Arial"/>
          <w:i/>
          <w:sz w:val="22"/>
        </w:rPr>
      </w:pPr>
    </w:p>
    <w:p w:rsidR="00FD5DF2" w:rsidP="001C4788" w:rsidRDefault="00FD5DF2" w14:paraId="401E0D58" w14:textId="3CC14BBE">
      <w:pPr>
        <w:tabs>
          <w:tab w:val="left" w:pos="720"/>
        </w:tabs>
        <w:rPr>
          <w:rFonts w:ascii="Arial" w:hAnsi="Arial"/>
          <w:b/>
        </w:rPr>
      </w:pPr>
    </w:p>
    <w:p w:rsidR="00FD5DF2" w:rsidP="007206D7" w:rsidRDefault="00FD5DF2" w14:paraId="5E838832" w14:textId="77777777">
      <w:pPr>
        <w:tabs>
          <w:tab w:val="left" w:pos="720"/>
        </w:tabs>
        <w:jc w:val="right"/>
        <w:rPr>
          <w:rFonts w:ascii="Arial" w:hAnsi="Arial"/>
          <w:b/>
        </w:rPr>
      </w:pPr>
    </w:p>
    <w:p w:rsidRPr="007206D7" w:rsidR="0094683F" w:rsidP="007206D7" w:rsidRDefault="0070740D" w14:paraId="644375DD" w14:textId="5FF92791">
      <w:pPr>
        <w:tabs>
          <w:tab w:val="left" w:pos="720"/>
        </w:tabs>
        <w:jc w:val="right"/>
        <w:rPr>
          <w:rFonts w:ascii="Arial" w:hAnsi="Arial"/>
          <w:sz w:val="22"/>
          <w:u w:val="single"/>
        </w:rPr>
      </w:pPr>
      <w:r>
        <w:rPr>
          <w:rFonts w:ascii="Arial" w:hAnsi="Arial"/>
          <w:b/>
        </w:rPr>
        <w:t>You’re d</w:t>
      </w:r>
      <w:r w:rsidR="0094683F">
        <w:rPr>
          <w:rFonts w:ascii="Arial" w:hAnsi="Arial"/>
          <w:b/>
        </w:rPr>
        <w:t>one!</w:t>
      </w:r>
      <w:r>
        <w:rPr>
          <w:rFonts w:ascii="Arial" w:hAnsi="Arial"/>
          <w:b/>
        </w:rPr>
        <w:t xml:space="preserve"> Thank you!</w:t>
      </w:r>
    </w:p>
    <w:p w:rsidRPr="003664E5" w:rsidR="0094683F" w:rsidP="0094683F" w:rsidRDefault="0094683F" w14:paraId="0B0D80EC" w14:textId="77777777">
      <w:pPr>
        <w:pStyle w:val="BodyText"/>
        <w:tabs>
          <w:tab w:val="left" w:pos="540"/>
        </w:tabs>
        <w:jc w:val="right"/>
        <w:rPr>
          <w:rFonts w:ascii="Arial" w:hAnsi="Arial"/>
          <w:b/>
          <w:color w:val="000000"/>
        </w:rPr>
      </w:pPr>
    </w:p>
    <w:sectPr w:rsidRPr="003664E5" w:rsidR="0094683F">
      <w:footerReference w:type="default" r:id="rId18"/>
      <w:type w:val="continuous"/>
      <w:pgSz w:w="12240" w:h="15840"/>
      <w:pgMar w:top="1440" w:right="1080" w:bottom="1152" w:left="1260" w:header="720" w:footer="720" w:gutter="0"/>
      <w:cols w:equalWidth="0" w:space="720">
        <w:col w:w="97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D36A2" w:rsidRDefault="003D36A2" w14:paraId="4072F805" w14:textId="77777777">
      <w:r>
        <w:separator/>
      </w:r>
    </w:p>
  </w:endnote>
  <w:endnote w:type="continuationSeparator" w:id="0">
    <w:p w:rsidR="003D36A2" w:rsidRDefault="003D36A2" w14:paraId="786B3D37" w14:textId="77777777">
      <w:r>
        <w:continuationSeparator/>
      </w:r>
    </w:p>
  </w:endnote>
  <w:endnote w:type="continuationNotice" w:id="1">
    <w:p w:rsidR="003D36A2" w:rsidRDefault="003D36A2" w14:paraId="53FC0AA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F4E81" w:rsidR="00496092" w:rsidP="002F4E81" w:rsidRDefault="00496092" w14:paraId="617087F9" w14:textId="77777777">
    <w:pPr>
      <w:pStyle w:val="Footer"/>
      <w:pBdr>
        <w:top w:val="single" w:color="auto" w:sz="4" w:space="1"/>
      </w:pBdr>
      <w:tabs>
        <w:tab w:val="clear" w:pos="8640"/>
        <w:tab w:val="right" w:pos="9630"/>
      </w:tabs>
      <w:rPr>
        <w:rFonts w:ascii="Arial Narrow" w:hAnsi="Arial Narrow"/>
        <w:sz w:val="18"/>
      </w:rPr>
    </w:pPr>
    <w:r>
      <w:rPr>
        <w:rFonts w:ascii="Arial Narrow" w:hAnsi="Arial Narrow"/>
        <w:sz w:val="18"/>
      </w:rPr>
      <w:t>Annual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 xml:space="preserve">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1</w:t>
    </w:r>
    <w:r>
      <w:rPr>
        <w:rStyle w:val="PageNumber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6092" w:rsidP="00596144" w:rsidRDefault="00496092" w14:paraId="007ABD2F" w14:textId="252DB7D7">
    <w:pPr>
      <w:pStyle w:val="Footer"/>
      <w:pBdr>
        <w:top w:val="single" w:color="auto" w:sz="4" w:space="1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 xml:space="preserve">BTE Participant </w:t>
    </w:r>
    <w:r w:rsidR="00754E29">
      <w:rPr>
        <w:rFonts w:ascii="Arial Narrow" w:hAnsi="Arial Narrow"/>
        <w:sz w:val="18"/>
      </w:rPr>
      <w:t>Entry</w:t>
    </w:r>
    <w:r>
      <w:rPr>
        <w:rFonts w:ascii="Arial Narrow" w:hAnsi="Arial Narrow"/>
        <w:sz w:val="18"/>
      </w:rPr>
      <w:t xml:space="preserve">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7B0484">
      <w:rPr>
        <w:rStyle w:val="PageNumber"/>
        <w:rFonts w:ascii="Arial Narrow" w:hAnsi="Arial Narrow"/>
        <w:noProof/>
        <w:sz w:val="18"/>
      </w:rPr>
      <w:t>1</w:t>
    </w:r>
    <w:r>
      <w:rPr>
        <w:rStyle w:val="PageNumber"/>
        <w:rFonts w:ascii="Arial Narrow" w:hAnsi="Arial Narrow"/>
        <w:sz w:val="18"/>
      </w:rPr>
      <w:fldChar w:fldCharType="end"/>
    </w:r>
  </w:p>
  <w:p w:rsidR="00496092" w:rsidP="00231EF9" w:rsidRDefault="007B0484" w14:paraId="7FB87628" w14:textId="47F09839">
    <w:pPr>
      <w:pStyle w:val="Footer"/>
      <w:pBdr>
        <w:top w:val="single" w:color="auto" w:sz="4" w:space="1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9B49F2">
      <w:rPr>
        <w:rStyle w:val="PageNumber"/>
        <w:rFonts w:ascii="Arial Narrow" w:hAnsi="Arial Narrow"/>
        <w:sz w:val="18"/>
      </w:rPr>
      <w:t>0</w:t>
    </w:r>
    <w:r w:rsidR="002227C6">
      <w:rPr>
        <w:rStyle w:val="PageNumber"/>
        <w:rFonts w:ascii="Arial Narrow" w:hAnsi="Arial Narrow"/>
        <w:sz w:val="18"/>
      </w:rPr>
      <w:t>4/01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6092" w:rsidP="0094683F" w:rsidRDefault="00496092" w14:paraId="5B0EE4B9" w14:textId="7B15D26A">
    <w:pPr>
      <w:pStyle w:val="Footer"/>
      <w:pBdr>
        <w:top w:val="single" w:color="auto" w:sz="4" w:space="1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 xml:space="preserve">BTE Participant </w:t>
    </w:r>
    <w:r w:rsidR="00754E29">
      <w:rPr>
        <w:rFonts w:ascii="Arial Narrow" w:hAnsi="Arial Narrow"/>
        <w:sz w:val="18"/>
      </w:rPr>
      <w:t>Entry</w:t>
    </w:r>
    <w:r>
      <w:rPr>
        <w:rFonts w:ascii="Arial Narrow" w:hAnsi="Arial Narrow"/>
        <w:sz w:val="18"/>
      </w:rPr>
      <w:t xml:space="preserve">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7B0484">
      <w:rPr>
        <w:rStyle w:val="PageNumber"/>
        <w:rFonts w:ascii="Arial Narrow" w:hAnsi="Arial Narrow"/>
        <w:noProof/>
        <w:sz w:val="18"/>
      </w:rPr>
      <w:t>2</w:t>
    </w:r>
    <w:r>
      <w:rPr>
        <w:rStyle w:val="PageNumber"/>
        <w:rFonts w:ascii="Arial Narrow" w:hAnsi="Arial Narrow"/>
        <w:sz w:val="18"/>
      </w:rPr>
      <w:fldChar w:fldCharType="end"/>
    </w:r>
  </w:p>
  <w:p w:rsidRPr="00231EF9" w:rsidR="00496092" w:rsidP="003818DE" w:rsidRDefault="003818DE" w14:paraId="65697954" w14:textId="2FDE6725">
    <w:pPr>
      <w:pStyle w:val="Footer"/>
      <w:pBdr>
        <w:top w:val="single" w:color="auto" w:sz="4" w:space="1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953518">
      <w:rPr>
        <w:rStyle w:val="PageNumber"/>
        <w:rFonts w:ascii="Arial Narrow" w:hAnsi="Arial Narrow"/>
        <w:sz w:val="18"/>
      </w:rPr>
      <w:t>0</w:t>
    </w:r>
    <w:r w:rsidR="002227C6">
      <w:rPr>
        <w:rStyle w:val="PageNumber"/>
        <w:rFonts w:ascii="Arial Narrow" w:hAnsi="Arial Narrow"/>
        <w:sz w:val="18"/>
      </w:rPr>
      <w:t>4/01/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4883" w:rsidP="0094683F" w:rsidRDefault="00694883" w14:paraId="7BDCA385" w14:textId="77777777">
    <w:pPr>
      <w:pStyle w:val="Footer"/>
      <w:pBdr>
        <w:top w:val="single" w:color="auto" w:sz="4" w:space="1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>BTE Participant Entry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noProof/>
        <w:sz w:val="18"/>
      </w:rPr>
      <w:t>4</w:t>
    </w:r>
    <w:r>
      <w:rPr>
        <w:rStyle w:val="PageNumber"/>
        <w:rFonts w:ascii="Arial Narrow" w:hAnsi="Arial Narrow"/>
        <w:sz w:val="18"/>
      </w:rPr>
      <w:fldChar w:fldCharType="end"/>
    </w:r>
  </w:p>
  <w:p w:rsidRPr="00231EF9" w:rsidR="00694883" w:rsidP="00231EF9" w:rsidRDefault="00694883" w14:paraId="5A7A1F4C" w14:textId="77777777">
    <w:pPr>
      <w:pStyle w:val="Footer"/>
      <w:pBdr>
        <w:top w:val="single" w:color="auto" w:sz="4" w:space="1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>Last Revised 02.24.20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6092" w:rsidP="0094683F" w:rsidRDefault="00496092" w14:paraId="3F3CF049" w14:textId="19202554">
    <w:pPr>
      <w:pStyle w:val="Footer"/>
      <w:pBdr>
        <w:top w:val="single" w:color="auto" w:sz="4" w:space="1"/>
      </w:pBdr>
      <w:tabs>
        <w:tab w:val="clear" w:pos="8640"/>
        <w:tab w:val="right" w:pos="9720"/>
      </w:tabs>
    </w:pPr>
    <w:r>
      <w:rPr>
        <w:rFonts w:ascii="Arial Narrow" w:hAnsi="Arial Narrow"/>
        <w:sz w:val="18"/>
      </w:rPr>
      <w:t>BTE Participant Annual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8E328A">
      <w:rPr>
        <w:rStyle w:val="PageNumber"/>
        <w:rFonts w:ascii="Arial Narrow" w:hAnsi="Arial Narrow"/>
        <w:noProof/>
        <w:sz w:val="18"/>
      </w:rPr>
      <w:t>7</w:t>
    </w:r>
    <w:r>
      <w:rPr>
        <w:rStyle w:val="PageNumber"/>
        <w:rFonts w:ascii="Arial Narrow" w:hAnsi="Arial Narrow"/>
        <w:sz w:val="18"/>
      </w:rPr>
      <w:fldChar w:fldCharType="end"/>
    </w:r>
  </w:p>
  <w:p w:rsidRPr="00BC4942" w:rsidR="00496092" w:rsidP="00231EF9" w:rsidRDefault="00496092" w14:paraId="1FDAFE1B" w14:textId="72402C22">
    <w:pPr>
      <w:pStyle w:val="Footer"/>
      <w:pBdr>
        <w:top w:val="single" w:color="auto" w:sz="4" w:space="1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195DDF">
      <w:rPr>
        <w:rStyle w:val="PageNumber"/>
        <w:rFonts w:ascii="Arial Narrow" w:hAnsi="Arial Narrow"/>
        <w:sz w:val="18"/>
      </w:rPr>
      <w:t>01.03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D36A2" w:rsidRDefault="003D36A2" w14:paraId="3A6E1ECF" w14:textId="77777777">
      <w:r>
        <w:separator/>
      </w:r>
    </w:p>
  </w:footnote>
  <w:footnote w:type="continuationSeparator" w:id="0">
    <w:p w:rsidR="003D36A2" w:rsidRDefault="003D36A2" w14:paraId="087DC74C" w14:textId="77777777">
      <w:r>
        <w:continuationSeparator/>
      </w:r>
    </w:p>
  </w:footnote>
  <w:footnote w:type="continuationNotice" w:id="1">
    <w:p w:rsidR="003D36A2" w:rsidRDefault="003D36A2" w14:paraId="043D4AC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96092" w:rsidRDefault="00496092" w14:paraId="03E843CA" w14:textId="77777777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7C7A989" wp14:editId="21BFC842">
          <wp:simplePos x="0" y="0"/>
          <wp:positionH relativeFrom="column">
            <wp:posOffset>-114300</wp:posOffset>
          </wp:positionH>
          <wp:positionV relativeFrom="paragraph">
            <wp:posOffset>154940</wp:posOffset>
          </wp:positionV>
          <wp:extent cx="800100" cy="515620"/>
          <wp:effectExtent l="0" t="0" r="12700" b="0"/>
          <wp:wrapTopAndBottom/>
          <wp:docPr id="3" name="Picture 3" descr="newJ&amp;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J&amp;J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496092" w:rsidRDefault="00496092" w14:paraId="3F1C2485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725D7F" wp14:editId="5F8E5219">
              <wp:simplePos x="0" y="0"/>
              <wp:positionH relativeFrom="column">
                <wp:posOffset>3814445</wp:posOffset>
              </wp:positionH>
              <wp:positionV relativeFrom="paragraph">
                <wp:posOffset>-71755</wp:posOffset>
              </wp:positionV>
              <wp:extent cx="2472055" cy="447675"/>
              <wp:effectExtent l="0" t="0" r="17145" b="34925"/>
              <wp:wrapThrough wrapText="bothSides">
                <wp:wrapPolygon edited="0">
                  <wp:start x="0" y="0"/>
                  <wp:lineTo x="0" y="22060"/>
                  <wp:lineTo x="21528" y="22060"/>
                  <wp:lineTo x="21528" y="0"/>
                  <wp:lineTo x="0" y="0"/>
                </wp:wrapPolygon>
              </wp:wrapThrough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72055" cy="44767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:rsidRPr="00FB28D3" w:rsidR="00496092" w:rsidP="00CD6E9D" w:rsidRDefault="00496092" w14:paraId="1D38E11C" w14:textId="6DFAA56D">
                          <w:pPr>
                            <w:tabs>
                              <w:tab w:val="left" w:pos="1980"/>
                            </w:tabs>
                            <w:rPr>
                              <w:rFonts w:ascii="Arial" w:hAnsi="Arial"/>
                              <w:sz w:val="16"/>
                              <w:u w:val="single"/>
                            </w:rPr>
                          </w:pPr>
                          <w:r>
                            <w:rPr>
                              <w:rFonts w:ascii="Arial" w:hAnsi="Arial"/>
                              <w:sz w:val="16"/>
                            </w:rPr>
                            <w:t xml:space="preserve">BTE Identification Number: </w:t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  <w:r>
                            <w:rPr>
                              <w:rFonts w:ascii="Arial" w:hAnsi="Arial"/>
                              <w:sz w:val="16"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EC9667B">
            <v:shapetype id="_x0000_t202" coordsize="21600,21600" o:spt="202" path="m,l,21600r21600,l21600,xe" w14:anchorId="55725D7F">
              <v:stroke joinstyle="miter"/>
              <v:path gradientshapeok="t" o:connecttype="rect"/>
            </v:shapetype>
            <v:shape id="Text Box 2" style="position:absolute;margin-left:300.35pt;margin-top:-5.65pt;width:194.65pt;height:3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">
              <v:textbox inset=",7.2pt,,7.2pt">
                <w:txbxContent>
                  <w:p w:rsidRPr="00FB28D3" w:rsidR="00496092" w:rsidP="00CD6E9D" w:rsidRDefault="00496092" w14:paraId="0A1AB7A9" w14:textId="6DFAA56D">
                    <w:pPr>
                      <w:tabs>
                        <w:tab w:val="left" w:pos="1980"/>
                      </w:tabs>
                      <w:rPr>
                        <w:rFonts w:ascii="Arial" w:hAnsi="Arial"/>
                        <w:sz w:val="16"/>
                        <w:u w:val="single"/>
                      </w:rPr>
                    </w:pPr>
                    <w:r>
                      <w:rPr>
                        <w:rFonts w:ascii="Arial" w:hAnsi="Arial"/>
                        <w:sz w:val="16"/>
                      </w:rPr>
                      <w:t xml:space="preserve">BTE Identification Number: </w:t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  <w:r>
                      <w:rPr>
                        <w:rFonts w:ascii="Arial" w:hAnsi="Arial"/>
                        <w:sz w:val="16"/>
                        <w:u w:val="single"/>
                      </w:rPr>
                      <w:tab/>
                    </w:r>
                  </w:p>
                </w:txbxContent>
              </v:textbox>
              <w10:wrap type="through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2103F"/>
    <w:multiLevelType w:val="hybridMultilevel"/>
    <w:tmpl w:val="FAD45FF4"/>
    <w:lvl w:ilvl="0" w:tplc="FFFFFFFF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7BA3B62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 w:ascii="Arial" w:hAnsi="Arial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451D5D"/>
    <w:multiLevelType w:val="hybridMultilevel"/>
    <w:tmpl w:val="8536CC6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 w:ascii="Arial" w:hAnsi="Arial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D19441D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 w:ascii="Arial" w:hAnsi="Arial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360529F"/>
    <w:multiLevelType w:val="hybridMultilevel"/>
    <w:tmpl w:val="BD3EAD76"/>
    <w:lvl w:ilvl="0" w:tplc="FFFFFFFF">
      <w:start w:val="1"/>
      <w:numFmt w:val="bullet"/>
      <w:lvlText w:val=""/>
      <w:lvlJc w:val="left"/>
      <w:pPr>
        <w:ind w:left="1440" w:hanging="360"/>
      </w:pPr>
      <w:rPr>
        <w:rFonts w:hint="default" w:ascii="Wingdings" w:hAnsi="Wingdings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53FD4DDC"/>
    <w:multiLevelType w:val="hybridMultilevel"/>
    <w:tmpl w:val="C270FD1A"/>
    <w:lvl w:ilvl="0" w:tplc="FFFFFFFF">
      <w:start w:val="1"/>
      <w:numFmt w:val="bullet"/>
      <w:lvlText w:val=""/>
      <w:lvlJc w:val="left"/>
      <w:pPr>
        <w:ind w:left="1440" w:hanging="360"/>
      </w:pPr>
      <w:rPr>
        <w:rFonts w:hint="default" w:ascii="Wingdings" w:hAnsi="Wingdings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7F2F09B8"/>
    <w:multiLevelType w:val="hybridMultilevel"/>
    <w:tmpl w:val="381AB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114913">
    <w:abstractNumId w:val="2"/>
  </w:num>
  <w:num w:numId="2" w16cid:durableId="906106748">
    <w:abstractNumId w:val="1"/>
  </w:num>
  <w:num w:numId="3" w16cid:durableId="700013170">
    <w:abstractNumId w:val="3"/>
  </w:num>
  <w:num w:numId="4" w16cid:durableId="245770698">
    <w:abstractNumId w:val="6"/>
  </w:num>
  <w:num w:numId="5" w16cid:durableId="215506197">
    <w:abstractNumId w:val="5"/>
  </w:num>
  <w:num w:numId="6" w16cid:durableId="2020347095">
    <w:abstractNumId w:val="4"/>
  </w:num>
  <w:num w:numId="7" w16cid:durableId="132334213">
    <w:abstractNumId w:val="0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9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TQ3MzY1MDE2NDdU0lEKTi0uzszPAykwrgUAziHlESwAAAA="/>
  </w:docVars>
  <w:rsids>
    <w:rsidRoot w:val="009432B9"/>
    <w:rsid w:val="00004F62"/>
    <w:rsid w:val="000071A0"/>
    <w:rsid w:val="0001703A"/>
    <w:rsid w:val="00021242"/>
    <w:rsid w:val="000302AD"/>
    <w:rsid w:val="00031E8E"/>
    <w:rsid w:val="0003282A"/>
    <w:rsid w:val="000332C3"/>
    <w:rsid w:val="00040567"/>
    <w:rsid w:val="00050BA4"/>
    <w:rsid w:val="0005231E"/>
    <w:rsid w:val="000562D3"/>
    <w:rsid w:val="0006770B"/>
    <w:rsid w:val="00070335"/>
    <w:rsid w:val="000764AF"/>
    <w:rsid w:val="000834AD"/>
    <w:rsid w:val="00087024"/>
    <w:rsid w:val="000A5C62"/>
    <w:rsid w:val="000B0FB7"/>
    <w:rsid w:val="000C1EF8"/>
    <w:rsid w:val="000C45CD"/>
    <w:rsid w:val="000C4AAF"/>
    <w:rsid w:val="000D3E04"/>
    <w:rsid w:val="000D5D83"/>
    <w:rsid w:val="000F46B5"/>
    <w:rsid w:val="000F786F"/>
    <w:rsid w:val="0011794D"/>
    <w:rsid w:val="001221CC"/>
    <w:rsid w:val="001321FD"/>
    <w:rsid w:val="00134C47"/>
    <w:rsid w:val="0014107E"/>
    <w:rsid w:val="001506CC"/>
    <w:rsid w:val="00152883"/>
    <w:rsid w:val="001544E1"/>
    <w:rsid w:val="0016477B"/>
    <w:rsid w:val="00176317"/>
    <w:rsid w:val="001832B4"/>
    <w:rsid w:val="00190182"/>
    <w:rsid w:val="00190716"/>
    <w:rsid w:val="00191CE8"/>
    <w:rsid w:val="001933A9"/>
    <w:rsid w:val="00195DDF"/>
    <w:rsid w:val="001A1620"/>
    <w:rsid w:val="001A273C"/>
    <w:rsid w:val="001B79B8"/>
    <w:rsid w:val="001C29E8"/>
    <w:rsid w:val="001C4788"/>
    <w:rsid w:val="001E2681"/>
    <w:rsid w:val="001E41D6"/>
    <w:rsid w:val="001E5462"/>
    <w:rsid w:val="001F24FF"/>
    <w:rsid w:val="00207079"/>
    <w:rsid w:val="00215D9F"/>
    <w:rsid w:val="00221A2D"/>
    <w:rsid w:val="00221FFF"/>
    <w:rsid w:val="002227C6"/>
    <w:rsid w:val="00226EB5"/>
    <w:rsid w:val="0022786E"/>
    <w:rsid w:val="0023045E"/>
    <w:rsid w:val="00231EF9"/>
    <w:rsid w:val="00237F7B"/>
    <w:rsid w:val="00244729"/>
    <w:rsid w:val="00246ECE"/>
    <w:rsid w:val="00255391"/>
    <w:rsid w:val="00261558"/>
    <w:rsid w:val="002662D8"/>
    <w:rsid w:val="00270688"/>
    <w:rsid w:val="00271082"/>
    <w:rsid w:val="00277F31"/>
    <w:rsid w:val="0029127D"/>
    <w:rsid w:val="00291AD2"/>
    <w:rsid w:val="002949FF"/>
    <w:rsid w:val="00295062"/>
    <w:rsid w:val="00297DAB"/>
    <w:rsid w:val="002F292B"/>
    <w:rsid w:val="002F4E81"/>
    <w:rsid w:val="00325FA5"/>
    <w:rsid w:val="00335C48"/>
    <w:rsid w:val="003449BF"/>
    <w:rsid w:val="00345623"/>
    <w:rsid w:val="00347653"/>
    <w:rsid w:val="00354006"/>
    <w:rsid w:val="003673BD"/>
    <w:rsid w:val="003736CA"/>
    <w:rsid w:val="00374524"/>
    <w:rsid w:val="00374545"/>
    <w:rsid w:val="003818DE"/>
    <w:rsid w:val="00384C5F"/>
    <w:rsid w:val="0039688B"/>
    <w:rsid w:val="003A28BF"/>
    <w:rsid w:val="003B2321"/>
    <w:rsid w:val="003D36A2"/>
    <w:rsid w:val="003D4A5A"/>
    <w:rsid w:val="003D6539"/>
    <w:rsid w:val="003E54D1"/>
    <w:rsid w:val="0042232B"/>
    <w:rsid w:val="004340AF"/>
    <w:rsid w:val="00441496"/>
    <w:rsid w:val="004501FE"/>
    <w:rsid w:val="00451328"/>
    <w:rsid w:val="00452ED0"/>
    <w:rsid w:val="004532D3"/>
    <w:rsid w:val="00464C51"/>
    <w:rsid w:val="00485EAC"/>
    <w:rsid w:val="0049410D"/>
    <w:rsid w:val="00496092"/>
    <w:rsid w:val="004A1B2C"/>
    <w:rsid w:val="004A446C"/>
    <w:rsid w:val="004B3F14"/>
    <w:rsid w:val="004C32F0"/>
    <w:rsid w:val="004D245E"/>
    <w:rsid w:val="004E4410"/>
    <w:rsid w:val="004F3569"/>
    <w:rsid w:val="0052134C"/>
    <w:rsid w:val="0054050F"/>
    <w:rsid w:val="00557860"/>
    <w:rsid w:val="0056695F"/>
    <w:rsid w:val="0057005F"/>
    <w:rsid w:val="00570C39"/>
    <w:rsid w:val="00582BD6"/>
    <w:rsid w:val="005868CA"/>
    <w:rsid w:val="005905D7"/>
    <w:rsid w:val="005926BD"/>
    <w:rsid w:val="0059465C"/>
    <w:rsid w:val="00596144"/>
    <w:rsid w:val="005A6987"/>
    <w:rsid w:val="005B241A"/>
    <w:rsid w:val="005D069F"/>
    <w:rsid w:val="005F0A99"/>
    <w:rsid w:val="005F3BE5"/>
    <w:rsid w:val="005F4D5A"/>
    <w:rsid w:val="006000E3"/>
    <w:rsid w:val="0060378F"/>
    <w:rsid w:val="00633B55"/>
    <w:rsid w:val="00642266"/>
    <w:rsid w:val="00650D27"/>
    <w:rsid w:val="00663FCB"/>
    <w:rsid w:val="00684FA2"/>
    <w:rsid w:val="006921EB"/>
    <w:rsid w:val="006928E4"/>
    <w:rsid w:val="00694883"/>
    <w:rsid w:val="006B25B2"/>
    <w:rsid w:val="006C02C1"/>
    <w:rsid w:val="006E31B5"/>
    <w:rsid w:val="006F1906"/>
    <w:rsid w:val="006F3CE5"/>
    <w:rsid w:val="00704871"/>
    <w:rsid w:val="00704C4B"/>
    <w:rsid w:val="0070740D"/>
    <w:rsid w:val="00713956"/>
    <w:rsid w:val="007206D7"/>
    <w:rsid w:val="00723699"/>
    <w:rsid w:val="00727B85"/>
    <w:rsid w:val="00734FC8"/>
    <w:rsid w:val="00735018"/>
    <w:rsid w:val="007519B0"/>
    <w:rsid w:val="00751FE3"/>
    <w:rsid w:val="00752454"/>
    <w:rsid w:val="00754E29"/>
    <w:rsid w:val="007561A6"/>
    <w:rsid w:val="0076205E"/>
    <w:rsid w:val="007668D7"/>
    <w:rsid w:val="00766E9F"/>
    <w:rsid w:val="00770047"/>
    <w:rsid w:val="00772D88"/>
    <w:rsid w:val="00792E82"/>
    <w:rsid w:val="007A6BDB"/>
    <w:rsid w:val="007B0484"/>
    <w:rsid w:val="007B18EA"/>
    <w:rsid w:val="007C6168"/>
    <w:rsid w:val="007E1122"/>
    <w:rsid w:val="007F1150"/>
    <w:rsid w:val="007F470D"/>
    <w:rsid w:val="00800153"/>
    <w:rsid w:val="008026FC"/>
    <w:rsid w:val="00811293"/>
    <w:rsid w:val="008340A6"/>
    <w:rsid w:val="0085172A"/>
    <w:rsid w:val="008517D4"/>
    <w:rsid w:val="00854BAC"/>
    <w:rsid w:val="0086316F"/>
    <w:rsid w:val="00864842"/>
    <w:rsid w:val="008650F1"/>
    <w:rsid w:val="008721B4"/>
    <w:rsid w:val="00872E14"/>
    <w:rsid w:val="008769A9"/>
    <w:rsid w:val="00891231"/>
    <w:rsid w:val="008A34F1"/>
    <w:rsid w:val="008A44CE"/>
    <w:rsid w:val="008A7C7A"/>
    <w:rsid w:val="008B3688"/>
    <w:rsid w:val="008C248F"/>
    <w:rsid w:val="008D76A1"/>
    <w:rsid w:val="008E1C64"/>
    <w:rsid w:val="008E328A"/>
    <w:rsid w:val="008F0CAD"/>
    <w:rsid w:val="008F6A88"/>
    <w:rsid w:val="008F75BA"/>
    <w:rsid w:val="009036E5"/>
    <w:rsid w:val="00906744"/>
    <w:rsid w:val="00907966"/>
    <w:rsid w:val="00907C89"/>
    <w:rsid w:val="009122D1"/>
    <w:rsid w:val="00915218"/>
    <w:rsid w:val="00931833"/>
    <w:rsid w:val="00932A48"/>
    <w:rsid w:val="009432B9"/>
    <w:rsid w:val="0094683F"/>
    <w:rsid w:val="0095201A"/>
    <w:rsid w:val="00953518"/>
    <w:rsid w:val="00955EFF"/>
    <w:rsid w:val="009636B8"/>
    <w:rsid w:val="00963ABD"/>
    <w:rsid w:val="00965B93"/>
    <w:rsid w:val="00971F66"/>
    <w:rsid w:val="0097393F"/>
    <w:rsid w:val="00997E9D"/>
    <w:rsid w:val="009B1D8E"/>
    <w:rsid w:val="009B49F2"/>
    <w:rsid w:val="009D0431"/>
    <w:rsid w:val="009D6B79"/>
    <w:rsid w:val="009E01EC"/>
    <w:rsid w:val="009E1D89"/>
    <w:rsid w:val="009E37B4"/>
    <w:rsid w:val="009E5149"/>
    <w:rsid w:val="009E731D"/>
    <w:rsid w:val="00A020FC"/>
    <w:rsid w:val="00A0719D"/>
    <w:rsid w:val="00A07FBF"/>
    <w:rsid w:val="00A16272"/>
    <w:rsid w:val="00A2631B"/>
    <w:rsid w:val="00A31509"/>
    <w:rsid w:val="00A32D90"/>
    <w:rsid w:val="00A44832"/>
    <w:rsid w:val="00A57375"/>
    <w:rsid w:val="00A64F1D"/>
    <w:rsid w:val="00A952BE"/>
    <w:rsid w:val="00AA628F"/>
    <w:rsid w:val="00AA7255"/>
    <w:rsid w:val="00AB17DF"/>
    <w:rsid w:val="00AB7DEA"/>
    <w:rsid w:val="00AC3750"/>
    <w:rsid w:val="00AD181E"/>
    <w:rsid w:val="00AD3FD0"/>
    <w:rsid w:val="00AE664F"/>
    <w:rsid w:val="00AE6BD5"/>
    <w:rsid w:val="00B048B6"/>
    <w:rsid w:val="00B22F71"/>
    <w:rsid w:val="00B30880"/>
    <w:rsid w:val="00B51EA2"/>
    <w:rsid w:val="00B53005"/>
    <w:rsid w:val="00B74BB9"/>
    <w:rsid w:val="00B96F59"/>
    <w:rsid w:val="00BA3249"/>
    <w:rsid w:val="00BC2974"/>
    <w:rsid w:val="00BC4942"/>
    <w:rsid w:val="00BD0D47"/>
    <w:rsid w:val="00BD3B8A"/>
    <w:rsid w:val="00BD7945"/>
    <w:rsid w:val="00BE7F88"/>
    <w:rsid w:val="00BF473E"/>
    <w:rsid w:val="00BF4C4A"/>
    <w:rsid w:val="00BF6A0E"/>
    <w:rsid w:val="00C119C3"/>
    <w:rsid w:val="00C12D7F"/>
    <w:rsid w:val="00C13D4B"/>
    <w:rsid w:val="00C23B60"/>
    <w:rsid w:val="00C23BDF"/>
    <w:rsid w:val="00C25AEA"/>
    <w:rsid w:val="00C2634B"/>
    <w:rsid w:val="00C26A32"/>
    <w:rsid w:val="00C31584"/>
    <w:rsid w:val="00C53BBF"/>
    <w:rsid w:val="00C64CBD"/>
    <w:rsid w:val="00C67FF6"/>
    <w:rsid w:val="00C7542A"/>
    <w:rsid w:val="00C77942"/>
    <w:rsid w:val="00C929C2"/>
    <w:rsid w:val="00C94E9C"/>
    <w:rsid w:val="00CB3F5E"/>
    <w:rsid w:val="00CC10DE"/>
    <w:rsid w:val="00CC24ED"/>
    <w:rsid w:val="00CD2E24"/>
    <w:rsid w:val="00CD3476"/>
    <w:rsid w:val="00CD6E9D"/>
    <w:rsid w:val="00CE687E"/>
    <w:rsid w:val="00CF4D2E"/>
    <w:rsid w:val="00D06B1E"/>
    <w:rsid w:val="00D0746D"/>
    <w:rsid w:val="00D0766E"/>
    <w:rsid w:val="00D1691C"/>
    <w:rsid w:val="00D20990"/>
    <w:rsid w:val="00D24698"/>
    <w:rsid w:val="00D321EA"/>
    <w:rsid w:val="00D3467B"/>
    <w:rsid w:val="00D45518"/>
    <w:rsid w:val="00D53F83"/>
    <w:rsid w:val="00D5549C"/>
    <w:rsid w:val="00D56385"/>
    <w:rsid w:val="00D72721"/>
    <w:rsid w:val="00D95247"/>
    <w:rsid w:val="00DA4A2B"/>
    <w:rsid w:val="00DC0B7E"/>
    <w:rsid w:val="00DC5E7B"/>
    <w:rsid w:val="00DF3AD6"/>
    <w:rsid w:val="00E034C6"/>
    <w:rsid w:val="00E06B06"/>
    <w:rsid w:val="00E12BA7"/>
    <w:rsid w:val="00E14E95"/>
    <w:rsid w:val="00E22187"/>
    <w:rsid w:val="00E40565"/>
    <w:rsid w:val="00E4269D"/>
    <w:rsid w:val="00E47FBC"/>
    <w:rsid w:val="00E50275"/>
    <w:rsid w:val="00E55D96"/>
    <w:rsid w:val="00E6027E"/>
    <w:rsid w:val="00E74730"/>
    <w:rsid w:val="00E777D8"/>
    <w:rsid w:val="00E82E76"/>
    <w:rsid w:val="00E90267"/>
    <w:rsid w:val="00EA0A2E"/>
    <w:rsid w:val="00EA24AE"/>
    <w:rsid w:val="00EA56F2"/>
    <w:rsid w:val="00EB0B79"/>
    <w:rsid w:val="00EB627A"/>
    <w:rsid w:val="00ED22BF"/>
    <w:rsid w:val="00EE2EC5"/>
    <w:rsid w:val="00EE4D43"/>
    <w:rsid w:val="00F02F7B"/>
    <w:rsid w:val="00F0478E"/>
    <w:rsid w:val="00F04D50"/>
    <w:rsid w:val="00F06FAC"/>
    <w:rsid w:val="00F120AA"/>
    <w:rsid w:val="00F12618"/>
    <w:rsid w:val="00F163B6"/>
    <w:rsid w:val="00F20135"/>
    <w:rsid w:val="00F23017"/>
    <w:rsid w:val="00F25A47"/>
    <w:rsid w:val="00F31B4A"/>
    <w:rsid w:val="00F33164"/>
    <w:rsid w:val="00F35870"/>
    <w:rsid w:val="00F37F6A"/>
    <w:rsid w:val="00F4543A"/>
    <w:rsid w:val="00F54214"/>
    <w:rsid w:val="00F61156"/>
    <w:rsid w:val="00F61166"/>
    <w:rsid w:val="00F652E8"/>
    <w:rsid w:val="00F67CEE"/>
    <w:rsid w:val="00F8757B"/>
    <w:rsid w:val="00FB4CA0"/>
    <w:rsid w:val="00FB744A"/>
    <w:rsid w:val="00FC4860"/>
    <w:rsid w:val="00FD5D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4E7884"/>
  <w14:defaultImageDpi w14:val="300"/>
  <w15:docId w15:val="{86EC5366-67B8-49DB-B8F9-B801842CB7B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</w:style>
  <w:style w:type="paragraph" w:styleId="Heading4">
    <w:name w:val="heading 4"/>
    <w:basedOn w:val="Normal"/>
    <w:next w:val="Normal"/>
    <w:qFormat/>
    <w:pPr>
      <w:keepNext/>
      <w:spacing w:line="312" w:lineRule="auto"/>
      <w:outlineLvl w:val="3"/>
    </w:pPr>
    <w:rPr>
      <w:rFonts w:ascii="Arial" w:hAnsi="Arial"/>
      <w:i/>
      <w:sz w:val="2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900"/>
        <w:tab w:val="left" w:pos="1080"/>
        <w:tab w:val="left" w:pos="2520"/>
      </w:tabs>
      <w:outlineLvl w:val="4"/>
    </w:pPr>
    <w:rPr>
      <w:b/>
      <w:i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  <w:sz w:val="2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color w:val="FFFFFF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2160"/>
        <w:tab w:val="left" w:pos="2700"/>
        <w:tab w:val="left" w:pos="4140"/>
        <w:tab w:val="left" w:pos="4680"/>
        <w:tab w:val="left" w:pos="6120"/>
        <w:tab w:val="left" w:pos="6660"/>
        <w:tab w:val="left" w:pos="7200"/>
        <w:tab w:val="left" w:pos="8460"/>
        <w:tab w:val="left" w:pos="9720"/>
      </w:tabs>
      <w:spacing w:line="288" w:lineRule="auto"/>
      <w:outlineLvl w:val="8"/>
    </w:pPr>
    <w:rPr>
      <w:rFonts w:ascii="Book Antiqua" w:hAnsi="Book Antiqua"/>
      <w:b/>
      <w:color w:val="FFFFF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">
    <w:name w:val="Body Text"/>
    <w:basedOn w:val="Normal"/>
    <w:link w:val="BodyTextChar"/>
  </w:style>
  <w:style w:type="paragraph" w:styleId="BodyTextIndent2">
    <w:name w:val="Body Text Indent 2"/>
    <w:basedOn w:val="Normal"/>
    <w:pPr>
      <w:ind w:left="720" w:hanging="360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Indent">
    <w:name w:val="Body Text Indent"/>
    <w:basedOn w:val="Normal"/>
    <w:pPr>
      <w:ind w:left="360"/>
    </w:pPr>
    <w:rPr>
      <w:i/>
    </w:rPr>
  </w:style>
  <w:style w:type="paragraph" w:styleId="BodyText2">
    <w:name w:val="Body Text 2"/>
    <w:basedOn w:val="Normal"/>
    <w:pPr>
      <w:tabs>
        <w:tab w:val="left" w:pos="360"/>
        <w:tab w:val="left" w:pos="1080"/>
        <w:tab w:val="left" w:pos="1260"/>
        <w:tab w:val="left" w:pos="2520"/>
      </w:tabs>
    </w:pPr>
    <w:rPr>
      <w:sz w:val="22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BalloonText">
    <w:name w:val="Balloon Text"/>
    <w:basedOn w:val="Normal"/>
    <w:semiHidden/>
    <w:rPr>
      <w:rFonts w:ascii="Tahoma" w:hAnsi="Tahoma" w:cs="Wingdings"/>
      <w:sz w:val="16"/>
      <w:szCs w:val="16"/>
    </w:rPr>
  </w:style>
  <w:style w:type="paragraph" w:styleId="Default" w:customStyle="1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</w:rPr>
  </w:style>
  <w:style w:type="table" w:styleId="TableGrid">
    <w:name w:val="Table Grid"/>
    <w:basedOn w:val="TableNormal"/>
    <w:rsid w:val="0029506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BodyTextChar" w:customStyle="1">
    <w:name w:val="Body Text Char"/>
    <w:link w:val="BodyText"/>
    <w:rsid w:val="00335C48"/>
    <w:rPr>
      <w:sz w:val="24"/>
    </w:rPr>
  </w:style>
  <w:style w:type="character" w:styleId="FooterChar" w:customStyle="1">
    <w:name w:val="Footer Char"/>
    <w:link w:val="Footer"/>
    <w:rsid w:val="00231EF9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650F1"/>
    <w:rPr>
      <w:b/>
      <w:bCs/>
    </w:rPr>
  </w:style>
  <w:style w:type="character" w:styleId="CommentTextChar" w:customStyle="1">
    <w:name w:val="Comment Text Char"/>
    <w:basedOn w:val="DefaultParagraphFont"/>
    <w:link w:val="CommentText"/>
    <w:uiPriority w:val="99"/>
    <w:rsid w:val="008650F1"/>
  </w:style>
  <w:style w:type="character" w:styleId="CommentSubjectChar" w:customStyle="1">
    <w:name w:val="Comment Subject Char"/>
    <w:basedOn w:val="CommentTextChar"/>
    <w:link w:val="CommentSubject"/>
    <w:semiHidden/>
    <w:rsid w:val="008650F1"/>
    <w:rPr>
      <w:b/>
      <w:bCs/>
    </w:rPr>
  </w:style>
  <w:style w:type="paragraph" w:styleId="ListParagraph">
    <w:name w:val="List Paragraph"/>
    <w:basedOn w:val="Normal"/>
    <w:uiPriority w:val="34"/>
    <w:qFormat/>
    <w:rsid w:val="00E55D96"/>
    <w:pPr>
      <w:ind w:left="720"/>
      <w:contextualSpacing/>
    </w:pPr>
  </w:style>
  <w:style w:type="paragraph" w:styleId="Revision">
    <w:name w:val="Revision"/>
    <w:hidden/>
    <w:semiHidden/>
    <w:rsid w:val="00BF6A0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footer" Target="footer5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4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55B79D50F8148A4DB6D9108BD6B56" ma:contentTypeVersion="22" ma:contentTypeDescription="Create a new document." ma:contentTypeScope="" ma:versionID="69e6811f4bae51b2b9b665518dd7adaf">
  <xsd:schema xmlns:xsd="http://www.w3.org/2001/XMLSchema" xmlns:xs="http://www.w3.org/2001/XMLSchema" xmlns:p="http://schemas.microsoft.com/office/2006/metadata/properties" xmlns:ns2="db233ec2-66d3-4ef5-8807-a2c006e69374" xmlns:ns3="22f06dfc-89d6-4ef5-9df8-ef4dcff005cd" targetNamespace="http://schemas.microsoft.com/office/2006/metadata/properties" ma:root="true" ma:fieldsID="b50f13bfcad779cbefcd3d278a286344" ns2:_="" ns3:_="">
    <xsd:import namespace="db233ec2-66d3-4ef5-8807-a2c006e69374"/>
    <xsd:import namespace="22f06dfc-89d6-4ef5-9df8-ef4dcff005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33ec2-66d3-4ef5-8807-a2c006e693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344dae29-85ca-4d34-a989-72f99e160290}" ma:internalName="TaxCatchAll" ma:showField="CatchAllData" ma:web="db233ec2-66d3-4ef5-8807-a2c006e69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06dfc-89d6-4ef5-9df8-ef4dcff00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955067c-4844-4e4f-970b-73b17f11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f06dfc-89d6-4ef5-9df8-ef4dcff005cd">
      <Terms xmlns="http://schemas.microsoft.com/office/infopath/2007/PartnerControls"/>
    </lcf76f155ced4ddcb4097134ff3c332f>
    <TaxCatchAll xmlns="db233ec2-66d3-4ef5-8807-a2c006e69374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6268007-3C91-4813-B686-127DBC5EAE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33ec2-66d3-4ef5-8807-a2c006e69374"/>
    <ds:schemaRef ds:uri="22f06dfc-89d6-4ef5-9df8-ef4dcff00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3A365F-213D-402F-B17A-82E490966D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6BE89C-9D1B-4B63-BF99-C27A02EE4891}">
  <ds:schemaRefs>
    <ds:schemaRef ds:uri="http://schemas.microsoft.com/office/2006/metadata/properties"/>
    <ds:schemaRef ds:uri="http://schemas.microsoft.com/office/infopath/2007/PartnerControls"/>
    <ds:schemaRef ds:uri="22f06dfc-89d6-4ef5-9df8-ef4dcff005cd"/>
    <ds:schemaRef ds:uri="db233ec2-66d3-4ef5-8807-a2c006e69374"/>
  </ds:schemaRefs>
</ds:datastoreItem>
</file>

<file path=customXml/itemProps4.xml><?xml version="1.0" encoding="utf-8"?>
<ds:datastoreItem xmlns:ds="http://schemas.openxmlformats.org/officeDocument/2006/customXml" ds:itemID="{1DF4E2F4-ADC5-F74C-B0EC-2F6517A34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51</Words>
  <Characters>3682</Characters>
  <Application>Microsoft Office Word</Application>
  <DocSecurity>0</DocSecurity>
  <Lines>27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HI</Company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HPA Consultants Inc.</dc:creator>
  <cp:keywords/>
  <cp:lastModifiedBy>Saori Iwamoto</cp:lastModifiedBy>
  <cp:revision>12</cp:revision>
  <cp:lastPrinted>2016-12-20T23:12:00Z</cp:lastPrinted>
  <dcterms:created xsi:type="dcterms:W3CDTF">2022-12-02T22:29:00Z</dcterms:created>
  <dcterms:modified xsi:type="dcterms:W3CDTF">2022-12-06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B55B79D50F8148A4DB6D9108BD6B56</vt:lpwstr>
  </property>
  <property fmtid="{D5CDD505-2E9C-101B-9397-08002B2CF9AE}" pid="3" name="MediaServiceImageTags">
    <vt:lpwstr/>
  </property>
  <property fmtid="{D5CDD505-2E9C-101B-9397-08002B2CF9AE}" pid="4" name="GrammarlyDocumentId">
    <vt:lpwstr>e5d24df2758f9d79a6c0903cc0688d5aaab6951a6c9066a88dbfed68d79e1f78</vt:lpwstr>
  </property>
</Properties>
</file>